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kGlgeleme-Vurgu1"/>
        <w:tblpPr w:leftFromText="141" w:rightFromText="141" w:vertAnchor="text" w:tblpY="-850"/>
        <w:tblW w:w="4731" w:type="pct"/>
        <w:tblBorders>
          <w:top w:val="single" w:sz="24" w:space="0" w:color="4F81BD" w:themeColor="accent1"/>
          <w:left w:val="single" w:sz="24" w:space="0" w:color="4F81BD" w:themeColor="accent1"/>
          <w:bottom w:val="single" w:sz="24" w:space="0" w:color="4F81BD" w:themeColor="accent1"/>
          <w:right w:val="single" w:sz="24" w:space="0" w:color="4F81BD" w:themeColor="accent1"/>
          <w:insideH w:val="single" w:sz="24" w:space="0" w:color="4F81BD" w:themeColor="accent1"/>
          <w:insideV w:val="single" w:sz="24" w:space="0" w:color="4F81BD" w:themeColor="accent1"/>
        </w:tblBorders>
        <w:shd w:val="clear" w:color="auto" w:fill="FFFFFF" w:themeFill="background1"/>
        <w:tblCellMar>
          <w:top w:w="113" w:type="dxa"/>
        </w:tblCellMar>
        <w:tblLook w:val="04A0" w:firstRow="1" w:lastRow="0" w:firstColumn="1" w:lastColumn="0" w:noHBand="0" w:noVBand="1"/>
      </w:tblPr>
      <w:tblGrid>
        <w:gridCol w:w="1635"/>
        <w:gridCol w:w="3565"/>
        <w:gridCol w:w="4283"/>
        <w:gridCol w:w="3805"/>
        <w:gridCol w:w="1783"/>
      </w:tblGrid>
      <w:tr w:rsidR="00C66B67" w:rsidRPr="0033437A" w:rsidTr="002360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71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C66B67" w:rsidRPr="00071A2B" w:rsidRDefault="00C66B67" w:rsidP="008502C5">
            <w:pPr>
              <w:tabs>
                <w:tab w:val="left" w:pos="826"/>
              </w:tabs>
              <w:jc w:val="center"/>
              <w:rPr>
                <w:rFonts w:ascii="Rockwell Condensed" w:hAnsi="Rockwell Condensed" w:cs="Times New Roman"/>
                <w:sz w:val="32"/>
                <w:szCs w:val="32"/>
              </w:rPr>
            </w:pPr>
            <w:r w:rsidRPr="007B46E7">
              <w:rPr>
                <w:rFonts w:ascii="Calibri" w:eastAsia="Calibri" w:hAnsi="Calibri" w:cs="Times New Roman"/>
                <w:noProof/>
                <w:lang w:eastAsia="tr-TR"/>
              </w:rPr>
              <w:drawing>
                <wp:inline distT="0" distB="0" distL="0" distR="0" wp14:anchorId="1BD4F479" wp14:editId="53B375FC">
                  <wp:extent cx="1247775" cy="1195242"/>
                  <wp:effectExtent l="0" t="0" r="0" b="5080"/>
                  <wp:docPr id="4" name="Resim 4" descr="http://static.ohu.edu.tr/uniweb/media/sayfa/logo/omerhalisdemiruniversitesijpge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 descr="http://static.ohu.edu.tr/uniweb/media/sayfa/logo/omerhalisdemiruniversitesijpge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894" cy="1198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502C5" w:rsidRPr="007B46E7">
              <w:rPr>
                <w:rFonts w:ascii="Cambria" w:eastAsia="Times New Roman" w:hAnsi="Cambria" w:cs="Times New Roman"/>
                <w:color w:val="365F91"/>
                <w:sz w:val="32"/>
                <w:szCs w:val="32"/>
              </w:rPr>
              <w:t xml:space="preserve">           </w:t>
            </w:r>
            <w:r w:rsidRPr="007B46E7">
              <w:rPr>
                <w:rFonts w:ascii="Cambria" w:eastAsia="Times New Roman" w:hAnsi="Cambria" w:cs="Times New Roman"/>
                <w:color w:val="365F91"/>
                <w:sz w:val="32"/>
                <w:szCs w:val="32"/>
              </w:rPr>
              <w:t>AKADEMİK VE BİLİMSEL İŞBİRLİĞİ PROTOKOL ANLAŞMALARI</w:t>
            </w:r>
            <w:r w:rsidR="008502C5">
              <w:rPr>
                <w:rFonts w:ascii="Cambria" w:eastAsia="Times New Roman" w:hAnsi="Cambria" w:cs="Times New Roman"/>
                <w:color w:val="365F91"/>
                <w:sz w:val="32"/>
                <w:szCs w:val="32"/>
              </w:rPr>
              <w:t xml:space="preserve">           </w:t>
            </w:r>
            <w:r>
              <w:rPr>
                <w:noProof/>
                <w:lang w:eastAsia="tr-TR"/>
              </w:rPr>
              <w:drawing>
                <wp:inline distT="0" distB="0" distL="0" distR="0" wp14:anchorId="0790F168" wp14:editId="5E89E53E">
                  <wp:extent cx="1143000" cy="1155246"/>
                  <wp:effectExtent l="0" t="0" r="0" b="6985"/>
                  <wp:docPr id="6" name="Resi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5706" cy="11984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tcBorders>
              <w:left w:val="none" w:sz="0" w:space="0" w:color="auto"/>
              <w:bottom w:val="single" w:sz="24" w:space="0" w:color="4F81BD" w:themeColor="accent1"/>
              <w:right w:val="none" w:sz="0" w:space="0" w:color="auto"/>
            </w:tcBorders>
            <w:shd w:val="clear" w:color="auto" w:fill="92CDDC" w:themeFill="accent5" w:themeFillTint="99"/>
            <w:vAlign w:val="center"/>
          </w:tcPr>
          <w:p w:rsidR="00CD009F" w:rsidRPr="007B46E7" w:rsidRDefault="00CD009F" w:rsidP="00C66B67">
            <w:pPr>
              <w:ind w:left="-57" w:right="-57"/>
              <w:rPr>
                <w:rFonts w:ascii="Rockwell Condensed" w:hAnsi="Rockwell Condensed" w:cs="Aharoni"/>
                <w:sz w:val="32"/>
                <w:szCs w:val="32"/>
              </w:rPr>
            </w:pPr>
            <w:r w:rsidRPr="007B46E7">
              <w:rPr>
                <w:rFonts w:ascii="Rockwell Condensed" w:hAnsi="Rockwell Condensed" w:cs="Aharoni"/>
                <w:sz w:val="32"/>
                <w:szCs w:val="32"/>
              </w:rPr>
              <w:t>ÜLKE</w:t>
            </w:r>
          </w:p>
        </w:tc>
        <w:tc>
          <w:tcPr>
            <w:tcW w:w="3565" w:type="dxa"/>
            <w:tcBorders>
              <w:left w:val="none" w:sz="0" w:space="0" w:color="auto"/>
              <w:bottom w:val="single" w:sz="24" w:space="0" w:color="4F81BD" w:themeColor="accent1"/>
              <w:right w:val="none" w:sz="0" w:space="0" w:color="auto"/>
            </w:tcBorders>
            <w:shd w:val="clear" w:color="auto" w:fill="92CDDC" w:themeFill="accent5" w:themeFillTint="99"/>
            <w:vAlign w:val="center"/>
          </w:tcPr>
          <w:p w:rsidR="00CD009F" w:rsidRPr="007B46E7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32"/>
                <w:szCs w:val="32"/>
              </w:rPr>
            </w:pPr>
            <w:r w:rsidRPr="007B46E7">
              <w:rPr>
                <w:rFonts w:ascii="Rockwell Condensed" w:hAnsi="Rockwell Condensed" w:cs="Times New Roman"/>
                <w:b/>
                <w:sz w:val="32"/>
                <w:szCs w:val="32"/>
              </w:rPr>
              <w:t>ÜN</w:t>
            </w:r>
            <w:r w:rsidRPr="007B46E7">
              <w:rPr>
                <w:rFonts w:ascii="Times New Roman" w:hAnsi="Times New Roman" w:cs="Times New Roman"/>
                <w:b/>
                <w:sz w:val="32"/>
                <w:szCs w:val="32"/>
              </w:rPr>
              <w:t>İ</w:t>
            </w:r>
            <w:r w:rsidRPr="007B46E7">
              <w:rPr>
                <w:rFonts w:ascii="Rockwell Condensed" w:hAnsi="Rockwell Condensed" w:cs="Times New Roman"/>
                <w:b/>
                <w:sz w:val="32"/>
                <w:szCs w:val="32"/>
              </w:rPr>
              <w:t>VERS</w:t>
            </w:r>
            <w:r w:rsidRPr="007B46E7">
              <w:rPr>
                <w:rFonts w:ascii="Times New Roman" w:hAnsi="Times New Roman" w:cs="Times New Roman"/>
                <w:b/>
                <w:sz w:val="32"/>
                <w:szCs w:val="32"/>
              </w:rPr>
              <w:t>İ</w:t>
            </w:r>
            <w:r w:rsidRPr="007B46E7">
              <w:rPr>
                <w:rFonts w:ascii="Rockwell Condensed" w:hAnsi="Rockwell Condensed" w:cs="Times New Roman"/>
                <w:b/>
                <w:sz w:val="32"/>
                <w:szCs w:val="32"/>
              </w:rPr>
              <w:t>TE</w:t>
            </w:r>
          </w:p>
        </w:tc>
        <w:tc>
          <w:tcPr>
            <w:tcW w:w="4283" w:type="dxa"/>
            <w:tcBorders>
              <w:left w:val="none" w:sz="0" w:space="0" w:color="auto"/>
              <w:bottom w:val="single" w:sz="24" w:space="0" w:color="4F81BD" w:themeColor="accent1"/>
              <w:right w:val="none" w:sz="0" w:space="0" w:color="auto"/>
            </w:tcBorders>
            <w:shd w:val="clear" w:color="auto" w:fill="92CDDC" w:themeFill="accent5" w:themeFillTint="99"/>
            <w:vAlign w:val="center"/>
          </w:tcPr>
          <w:p w:rsidR="00CD009F" w:rsidRPr="007B46E7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32"/>
                <w:szCs w:val="32"/>
              </w:rPr>
            </w:pPr>
            <w:r w:rsidRPr="007B46E7">
              <w:rPr>
                <w:rFonts w:ascii="Rockwell Condensed" w:hAnsi="Rockwell Condensed" w:cs="Times New Roman"/>
                <w:b/>
                <w:sz w:val="32"/>
                <w:szCs w:val="32"/>
              </w:rPr>
              <w:t>FAKÜLTE</w:t>
            </w:r>
          </w:p>
        </w:tc>
        <w:tc>
          <w:tcPr>
            <w:tcW w:w="3805" w:type="dxa"/>
            <w:tcBorders>
              <w:left w:val="none" w:sz="0" w:space="0" w:color="auto"/>
              <w:bottom w:val="single" w:sz="24" w:space="0" w:color="4F81BD" w:themeColor="accent1"/>
              <w:right w:val="none" w:sz="0" w:space="0" w:color="auto"/>
            </w:tcBorders>
            <w:shd w:val="clear" w:color="auto" w:fill="92CDDC" w:themeFill="accent5" w:themeFillTint="99"/>
            <w:vAlign w:val="center"/>
          </w:tcPr>
          <w:p w:rsidR="00CD009F" w:rsidRPr="007B46E7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32"/>
                <w:szCs w:val="32"/>
              </w:rPr>
            </w:pPr>
            <w:r w:rsidRPr="007B46E7">
              <w:rPr>
                <w:rFonts w:ascii="Rockwell Condensed" w:hAnsi="Rockwell Condensed" w:cs="Times New Roman"/>
                <w:b/>
                <w:sz w:val="32"/>
                <w:szCs w:val="32"/>
              </w:rPr>
              <w:t>BÖLÜM</w:t>
            </w:r>
          </w:p>
        </w:tc>
        <w:tc>
          <w:tcPr>
            <w:tcW w:w="1783" w:type="dxa"/>
            <w:tcBorders>
              <w:left w:val="none" w:sz="0" w:space="0" w:color="auto"/>
              <w:bottom w:val="single" w:sz="24" w:space="0" w:color="4F81BD" w:themeColor="accent1"/>
              <w:right w:val="none" w:sz="0" w:space="0" w:color="auto"/>
            </w:tcBorders>
            <w:shd w:val="clear" w:color="auto" w:fill="92CDDC" w:themeFill="accent5" w:themeFillTint="99"/>
            <w:vAlign w:val="center"/>
          </w:tcPr>
          <w:p w:rsidR="00CD009F" w:rsidRPr="007B46E7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32"/>
                <w:szCs w:val="32"/>
              </w:rPr>
            </w:pPr>
            <w:r w:rsidRPr="007B46E7">
              <w:rPr>
                <w:rFonts w:ascii="Rockwell Condensed" w:hAnsi="Rockwell Condensed" w:cs="Times New Roman"/>
                <w:b/>
                <w:sz w:val="32"/>
                <w:szCs w:val="32"/>
              </w:rPr>
              <w:t>KONTENJAN</w:t>
            </w:r>
          </w:p>
        </w:tc>
      </w:tr>
      <w:tr w:rsidR="008502C5" w:rsidRPr="0033437A" w:rsidTr="0023606C">
        <w:trPr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 w:val="restart"/>
            <w:shd w:val="clear" w:color="auto" w:fill="95B3D7" w:themeFill="accent1" w:themeFillTint="99"/>
            <w:textDirection w:val="btLr"/>
            <w:vAlign w:val="center"/>
          </w:tcPr>
          <w:p w:rsidR="00CD009F" w:rsidRPr="0033437A" w:rsidRDefault="00CD009F" w:rsidP="00C66B67">
            <w:pPr>
              <w:ind w:left="113" w:right="113"/>
              <w:jc w:val="center"/>
              <w:rPr>
                <w:rFonts w:ascii="Rockwell Condensed" w:hAnsi="Rockwell Condensed" w:cs="Aharoni"/>
                <w:sz w:val="40"/>
                <w:szCs w:val="40"/>
              </w:rPr>
            </w:pPr>
            <w:r w:rsidRPr="0033437A">
              <w:rPr>
                <w:rFonts w:ascii="Rockwell Condensed" w:hAnsi="Rockwell Condensed" w:cs="Aharoni"/>
                <w:sz w:val="40"/>
                <w:szCs w:val="40"/>
              </w:rPr>
              <w:t>AZERBAYCAN</w:t>
            </w:r>
          </w:p>
          <w:p w:rsidR="00CD009F" w:rsidRPr="0033437A" w:rsidRDefault="00CD009F" w:rsidP="00C66B67">
            <w:pPr>
              <w:ind w:left="113" w:right="113"/>
              <w:rPr>
                <w:rFonts w:ascii="Rockwell Condensed" w:hAnsi="Rockwell Condensed" w:cs="Aharoni"/>
                <w:sz w:val="40"/>
                <w:szCs w:val="40"/>
              </w:rPr>
            </w:pPr>
          </w:p>
          <w:p w:rsidR="00CD009F" w:rsidRPr="0033437A" w:rsidRDefault="00CD009F" w:rsidP="00C66B67">
            <w:pPr>
              <w:ind w:left="113" w:right="113"/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akü Avrasya Üniversitesi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Fen Edebiyat Fakültesi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6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ürk Dili ve Edebiyatı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6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Pr="00947B93" w:rsidRDefault="00CD009F" w:rsidP="00C66B67">
            <w:pPr>
              <w:tabs>
                <w:tab w:val="left" w:pos="82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947B93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atematik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6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1D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Rockwell Condensed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Sosyal Bilimler Enstitüsü/Avrasya Ara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malar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6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Yüksek Lisans Programı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6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1D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isansüstü/ Staj Programları</w:t>
            </w:r>
          </w:p>
          <w:p w:rsidR="00CD009F" w:rsidRPr="0033437A" w:rsidRDefault="00CD009F" w:rsidP="00C66B67">
            <w:pPr>
              <w:tabs>
                <w:tab w:val="left" w:pos="89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/>
                <w:b/>
                <w:sz w:val="24"/>
                <w:szCs w:val="24"/>
              </w:rPr>
            </w:pP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1D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Rockwell Condensed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tim Fak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tesi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6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6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9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/>
                <w:b/>
                <w:sz w:val="24"/>
                <w:szCs w:val="24"/>
              </w:rPr>
              <w:t>Matematik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1D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Rockwell Condensed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9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/>
                <w:b/>
                <w:sz w:val="24"/>
                <w:szCs w:val="24"/>
              </w:rPr>
              <w:t>Bilgisayar ve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/>
                <w:b/>
                <w:sz w:val="24"/>
                <w:szCs w:val="24"/>
              </w:rPr>
              <w:t xml:space="preserve">retim Teknolojileri 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/>
                <w:b/>
                <w:sz w:val="24"/>
                <w:szCs w:val="24"/>
              </w:rPr>
              <w:t>i</w:t>
            </w:r>
          </w:p>
          <w:p w:rsidR="00CD009F" w:rsidRPr="0033437A" w:rsidRDefault="00CD009F" w:rsidP="00C66B67">
            <w:pPr>
              <w:tabs>
                <w:tab w:val="left" w:pos="89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/>
                <w:b/>
                <w:sz w:val="24"/>
                <w:szCs w:val="24"/>
              </w:rPr>
            </w:pP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1D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Rockwell Condensed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F</w:t>
            </w: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9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/>
                <w:b/>
                <w:sz w:val="24"/>
                <w:szCs w:val="24"/>
              </w:rPr>
              <w:t>ktisat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1D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Azerbaycan Devlet 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ktisat 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niversitesi</w:t>
            </w:r>
          </w:p>
        </w:tc>
        <w:tc>
          <w:tcPr>
            <w:tcW w:w="42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F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n 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 B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ler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1D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lastRenderedPageBreak/>
              <w:t>Sosyal Bilimler Enstitüsü (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F 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 B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ler)</w:t>
            </w: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lastRenderedPageBreak/>
              <w:t>Yüksek Lisans Programı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1D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isansüstü/ Staj Programları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1D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1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Hazar Üniversitesi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>Enstit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(Yüksek Lisans, Doktora)</w:t>
            </w: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n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aat M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hendis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51D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akine Mühendis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51D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lektrik Elektronik Mühendis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  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atematik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iyoteknoloji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imya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iyoteknoloji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>Enstitü</w:t>
            </w: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F 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n 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 B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ler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Co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afya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Sosyoloj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F</w:t>
            </w: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n 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 B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ler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ühendislik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n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aat M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hendis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akine Mühendis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lektrik Elektronik Mühendis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Fen Edebiyat Fakültesi </w:t>
            </w: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atematik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iyoteknoloj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imya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Co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rafya 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30A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Sanat</w:t>
            </w: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Tarihi 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4560B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Sosyoloj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4560B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tim Fak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tesi</w:t>
            </w: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ilgisayar ve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retim Teknolojileri 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4560B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hberlik ve Psikolojik Danı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an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4560B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üzik ve Resim-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4560B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Azerbaycan Emek ve Sosyal Münasebetler Akademisi</w:t>
            </w:r>
          </w:p>
        </w:tc>
        <w:tc>
          <w:tcPr>
            <w:tcW w:w="4283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F</w:t>
            </w: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Finans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4560B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tisat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4560B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  <w:r w:rsidRPr="0033437A">
              <w:rPr>
                <w:rFonts w:ascii="Rockwell Condensed" w:hAnsi="Rockwell Condensed" w:cs="Aharoni"/>
                <w:sz w:val="24"/>
                <w:szCs w:val="24"/>
              </w:rPr>
              <w:t>KAZAK</w:t>
            </w:r>
            <w:r w:rsidRPr="0033437A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Aharoni"/>
                <w:sz w:val="24"/>
                <w:szCs w:val="24"/>
              </w:rPr>
              <w:t>STAN</w:t>
            </w:r>
          </w:p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Kazak Devlet Kızlar Pedagoji Üniversitesi 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Fen Edebiyat Fakültesi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Ça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da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k Leh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ç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leri ve Edebiyatlar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Türk Dili ve Edebiyatı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Rockwell Condensed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Tarih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Rockwell Condensed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Co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rafya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tim Fak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tesi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ürkçe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Fen Bilgisi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Sosyal Bilgiler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üzik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ürk Musikisi Devlet Konservatuvarı</w:t>
            </w: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üzik Bölümü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.K.Jurgenov Kazak Ulusal Sanat Akademisi</w:t>
            </w:r>
          </w:p>
        </w:tc>
        <w:tc>
          <w:tcPr>
            <w:tcW w:w="4283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Türk Musikisi Devlet   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onservatuvarı</w:t>
            </w: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n 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 B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ler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tim Fak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tesi</w:t>
            </w: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sim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üzik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Al Farabi Kazak Ulusal Üniversitesi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lastRenderedPageBreak/>
              <w:t>Fen Edebiyat Fakültesi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lastRenderedPageBreak/>
              <w:t>Türk Dili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001D6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Sosyoloji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tim Fak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tesi</w:t>
            </w: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ürkçe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1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.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.B.F.</w:t>
            </w: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tisat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etme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slami 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imler Fak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tesi</w:t>
            </w: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n 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 B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ler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Hoca Ahmet Yesevi Uluslararası Türk-Kazak Üniversitesi</w:t>
            </w:r>
          </w:p>
        </w:tc>
        <w:tc>
          <w:tcPr>
            <w:tcW w:w="42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F</w:t>
            </w: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Siyaset Bilimi ve Uluslararası 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iler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tim Fak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tesi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Okul Öncesi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Sınıf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hberlik ve Psikolojik Danı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an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ahiyat</w:t>
            </w: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ahiyat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Fen Edebiyat Fakültesi</w:t>
            </w: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arih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>Enstit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(Yüksek Lisans)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Sınıf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Siyaset Bilimi ve Uluslararası 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iler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Hoca Ahmet Yesevi Uluslararası Türk-Kazak Üniversitesi Avrasya Ara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ma Ensti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s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Avrasya ara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malar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n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ncileri i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ç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n)</w:t>
            </w:r>
          </w:p>
        </w:tc>
        <w:tc>
          <w:tcPr>
            <w:tcW w:w="4283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Sosyal Bilimler Enstitüsü/Avrasya Ara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malar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Yüksek Lisans Programı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4B77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isansüstü/ Staj Programları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Rockwell Condensed"/>
                <w:b/>
                <w:sz w:val="24"/>
                <w:szCs w:val="24"/>
              </w:rPr>
            </w:pP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  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azak Ulusal Tarım Üniversitesi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arım Bilimleri ve Teknolojileri Fakültesi</w:t>
            </w: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n 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 B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ler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</w:tcPr>
          <w:p w:rsidR="00CD009F" w:rsidRPr="00446532" w:rsidRDefault="00CD009F" w:rsidP="00C66B67">
            <w:pPr>
              <w:pStyle w:val="ListeParagraf"/>
              <w:tabs>
                <w:tab w:val="left" w:pos="826"/>
              </w:tabs>
              <w:ind w:left="5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 </w:t>
            </w:r>
            <w:r w:rsidRPr="00446532">
              <w:rPr>
                <w:rFonts w:ascii="Rockwell Condensed" w:hAnsi="Rockwell Condensed" w:cs="Times New Roman"/>
                <w:b/>
                <w:sz w:val="24"/>
                <w:szCs w:val="24"/>
              </w:rPr>
              <w:t>2 (Bölüm)</w:t>
            </w:r>
          </w:p>
        </w:tc>
      </w:tr>
      <w:tr w:rsidR="008502C5" w:rsidRPr="0033437A" w:rsidTr="0023606C">
        <w:trPr>
          <w:trHeight w:val="1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color w:val="FF0000"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. N. Gumilyov Avrasya Ulusal Üniversitesi</w:t>
            </w:r>
          </w:p>
        </w:tc>
        <w:tc>
          <w:tcPr>
            <w:tcW w:w="4283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slami 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imler Fakültesi</w:t>
            </w: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sz w:val="24"/>
                <w:szCs w:val="24"/>
              </w:rPr>
              <w:t>Eşleşen Tüm Bölümler</w:t>
            </w:r>
          </w:p>
        </w:tc>
        <w:tc>
          <w:tcPr>
            <w:tcW w:w="1783" w:type="dxa"/>
            <w:shd w:val="clear" w:color="auto" w:fill="DBE5F1" w:themeFill="accent1" w:themeFillTint="33"/>
          </w:tcPr>
          <w:p w:rsidR="00CD009F" w:rsidRPr="00446532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46532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   </w:t>
            </w: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    </w:t>
            </w:r>
            <w:r w:rsidRPr="00446532">
              <w:rPr>
                <w:rFonts w:ascii="Rockwell Condensed" w:hAnsi="Rockwell Condensed" w:cs="Times New Roman"/>
                <w:b/>
                <w:sz w:val="24"/>
                <w:szCs w:val="24"/>
              </w:rPr>
              <w:t>2 (Bölüm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imarlık Fakültesi</w:t>
            </w: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n 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 B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ler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</w:tcPr>
          <w:p w:rsidR="00CD009F" w:rsidRPr="00446532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46532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   </w:t>
            </w: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    </w:t>
            </w:r>
            <w:r w:rsidRPr="00446532">
              <w:rPr>
                <w:rFonts w:ascii="Rockwell Condensed" w:hAnsi="Rockwell Condensed" w:cs="Times New Roman"/>
                <w:b/>
                <w:sz w:val="24"/>
                <w:szCs w:val="24"/>
              </w:rPr>
              <w:t>2 (Bölüm</w:t>
            </w:r>
          </w:p>
        </w:tc>
      </w:tr>
      <w:tr w:rsidR="008502C5" w:rsidRPr="0033437A" w:rsidTr="0023606C">
        <w:trPr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Fen Edebiyat Fakültesi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Ça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da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k Leh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ç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leri ve Edebiyatlar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arih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Sosyoloji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.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.B.F.</w:t>
            </w: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Siyaset Bilimi ve Uluslararası 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iler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Atyrau Devlet Üniversitesi (Eski adı: Kh. Dosmuhamedov Atyrau State University</w:t>
            </w:r>
          </w:p>
        </w:tc>
        <w:tc>
          <w:tcPr>
            <w:tcW w:w="4283" w:type="dxa"/>
            <w:vMerge w:val="restart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tim Fak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tesi</w:t>
            </w: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hberlik ve Psikolojik Danı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an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üzik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Fen Edebiyat Fakültesi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arih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ürk Dil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Ça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da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 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k Leh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ç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leri ve Edebiyatlar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iyoloj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iyoteknoloji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.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.B.F.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tisat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etme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658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Tarım Bilimleri ve Teknolojileri Fakültesi</w:t>
            </w: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n T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 B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ler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</w:tcPr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Rockwell Condensed"/>
                <w:b/>
                <w:sz w:val="24"/>
                <w:szCs w:val="24"/>
              </w:rPr>
            </w:pPr>
            <w:r w:rsidRPr="00907574">
              <w:rPr>
                <w:rFonts w:ascii="Rockwell Condensed" w:hAnsi="Rockwell Condensed" w:cs="Rockwell Condensed"/>
                <w:b/>
                <w:sz w:val="24"/>
                <w:szCs w:val="24"/>
              </w:rPr>
              <w:t>2 (Bölüm</w:t>
            </w:r>
          </w:p>
        </w:tc>
      </w:tr>
      <w:tr w:rsidR="008502C5" w:rsidRPr="0033437A" w:rsidTr="0023606C">
        <w:trPr>
          <w:trHeight w:val="1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Zhansugurov Üniversitesi</w:t>
            </w:r>
          </w:p>
          <w:p w:rsidR="00CD009F" w:rsidRPr="0033437A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</w:p>
        </w:tc>
        <w:tc>
          <w:tcPr>
            <w:tcW w:w="4283" w:type="dxa"/>
            <w:vMerge w:val="restart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F</w:t>
            </w: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tisat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3C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Finans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63C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Fen Edebiyat Fakültesi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lastRenderedPageBreak/>
              <w:t>Biyoloji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3C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imya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63C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Fizik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3C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atematik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63C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tim Fak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ltesi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  <w:highlight w:val="cyan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hberlik ve Psikolojik Danı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anl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ı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k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3C4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Müzik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005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ilgisayar ve 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im Teknolojileri 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timi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005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 w:val="restart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ESYO</w:t>
            </w:r>
          </w:p>
          <w:p w:rsidR="00CD009F" w:rsidRPr="0033437A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Antrenörlük 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timi</w:t>
            </w:r>
          </w:p>
        </w:tc>
        <w:tc>
          <w:tcPr>
            <w:tcW w:w="1783" w:type="dxa"/>
            <w:tcBorders>
              <w:left w:val="single" w:sz="24" w:space="0" w:color="4F81BD" w:themeColor="accent1"/>
              <w:right w:val="single" w:sz="24" w:space="0" w:color="4F81BD" w:themeColor="accent1"/>
            </w:tcBorders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005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vMerge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Beden E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itimi ve Spor </w:t>
            </w:r>
            <w:r w:rsidRPr="0033437A">
              <w:rPr>
                <w:rFonts w:ascii="Rockwell Condensed" w:hAnsi="Rockwell Condensed" w:cs="Rockwell Condensed"/>
                <w:b/>
                <w:sz w:val="24"/>
                <w:szCs w:val="24"/>
              </w:rPr>
              <w:t>Ö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retmenli</w:t>
            </w:r>
            <w:r w:rsidRPr="0033437A">
              <w:rPr>
                <w:rFonts w:ascii="Times New Roman" w:hAnsi="Times New Roman" w:cs="Times New Roman"/>
                <w:b/>
                <w:sz w:val="24"/>
                <w:szCs w:val="24"/>
              </w:rPr>
              <w:t>ğ</w:t>
            </w:r>
            <w:r w:rsidRPr="0033437A">
              <w:rPr>
                <w:rFonts w:ascii="Rockwell Condensed" w:hAnsi="Rockwell Condensed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0051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 w:val="restart"/>
            <w:tcBorders>
              <w:left w:val="none" w:sz="0" w:space="0" w:color="auto"/>
              <w:right w:val="none" w:sz="0" w:space="0" w:color="auto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  <w:p w:rsidR="00CD009F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  <w:r w:rsidRPr="0024598D">
              <w:rPr>
                <w:rFonts w:ascii="Rockwell Condensed" w:hAnsi="Rockwell Condensed" w:cs="Aharoni"/>
                <w:sz w:val="24"/>
                <w:szCs w:val="24"/>
              </w:rPr>
              <w:t>KIRGIZISTAN</w:t>
            </w:r>
          </w:p>
          <w:p w:rsidR="00CD009F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  <w:p w:rsidR="00CD009F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  <w:p w:rsidR="00CD009F" w:rsidRPr="0033437A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 w:val="restart"/>
            <w:tcBorders>
              <w:left w:val="none" w:sz="0" w:space="0" w:color="auto"/>
              <w:right w:val="none" w:sz="0" w:space="0" w:color="auto"/>
            </w:tcBorders>
            <w:shd w:val="clear" w:color="auto" w:fill="95B3D7" w:themeFill="accent1" w:themeFillTint="99"/>
            <w:vAlign w:val="center"/>
          </w:tcPr>
          <w:p w:rsidR="00CD009F" w:rsidRPr="0024598D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Kırgızistan-Türkiye Manas Üniversitesi </w:t>
            </w:r>
          </w:p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tcBorders>
              <w:left w:val="none" w:sz="0" w:space="0" w:color="auto"/>
              <w:right w:val="none" w:sz="0" w:space="0" w:color="auto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>Fen Bilimleri Enstitüsü</w:t>
            </w:r>
          </w:p>
        </w:tc>
        <w:tc>
          <w:tcPr>
            <w:tcW w:w="3805" w:type="dxa"/>
            <w:tcBorders>
              <w:left w:val="none" w:sz="0" w:space="0" w:color="auto"/>
              <w:right w:val="none" w:sz="0" w:space="0" w:color="auto"/>
            </w:tcBorders>
            <w:shd w:val="clear" w:color="auto" w:fill="95B3D7" w:themeFill="accent1" w:themeFillTint="99"/>
          </w:tcPr>
          <w:p w:rsidR="00CD009F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C71BE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8C71BE">
              <w:rPr>
                <w:rFonts w:ascii="Calibri" w:hAnsi="Calibri" w:cs="Calibri"/>
                <w:b/>
                <w:sz w:val="24"/>
                <w:szCs w:val="24"/>
              </w:rPr>
              <w:t>şleşen Tüm Programlar</w:t>
            </w:r>
          </w:p>
        </w:tc>
        <w:tc>
          <w:tcPr>
            <w:tcW w:w="1783" w:type="dxa"/>
            <w:tcBorders>
              <w:left w:val="none" w:sz="0" w:space="0" w:color="auto"/>
              <w:right w:val="none" w:sz="0" w:space="0" w:color="auto"/>
            </w:tcBorders>
            <w:shd w:val="clear" w:color="auto" w:fill="95B3D7" w:themeFill="accent1" w:themeFillTint="99"/>
            <w:vAlign w:val="center"/>
          </w:tcPr>
          <w:p w:rsidR="00CD009F" w:rsidRPr="008F0051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shd w:val="clear" w:color="auto" w:fill="95B3D7" w:themeFill="accent1" w:themeFillTint="99"/>
            <w:vAlign w:val="center"/>
          </w:tcPr>
          <w:p w:rsidR="00CD009F" w:rsidRPr="0024598D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shd w:val="clear" w:color="auto" w:fill="95B3D7" w:themeFill="accent1" w:themeFillTint="99"/>
            <w:vAlign w:val="center"/>
          </w:tcPr>
          <w:p w:rsidR="00CD009F" w:rsidRPr="0024598D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>Sosyal Bilimler Enstitüsü</w:t>
            </w:r>
          </w:p>
        </w:tc>
        <w:tc>
          <w:tcPr>
            <w:tcW w:w="3805" w:type="dxa"/>
            <w:shd w:val="clear" w:color="auto" w:fill="95B3D7" w:themeFill="accent1" w:themeFillTint="99"/>
          </w:tcPr>
          <w:p w:rsidR="00CD009F" w:rsidRDefault="00CD009F" w:rsidP="00C66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C71BE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8C71BE">
              <w:rPr>
                <w:rFonts w:ascii="Calibri" w:hAnsi="Calibri" w:cs="Calibri"/>
                <w:b/>
                <w:sz w:val="24"/>
                <w:szCs w:val="24"/>
              </w:rPr>
              <w:t>şleşen Tüm Programlar</w:t>
            </w:r>
          </w:p>
        </w:tc>
        <w:tc>
          <w:tcPr>
            <w:tcW w:w="1783" w:type="dxa"/>
            <w:shd w:val="clear" w:color="auto" w:fill="95B3D7" w:themeFill="accent1" w:themeFillTint="99"/>
            <w:vAlign w:val="center"/>
          </w:tcPr>
          <w:p w:rsidR="00CD009F" w:rsidRPr="008F0051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  <w:tr w:rsidR="008502C5" w:rsidRPr="0033437A" w:rsidTr="002360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vMerge/>
            <w:tcBorders>
              <w:left w:val="none" w:sz="0" w:space="0" w:color="auto"/>
              <w:right w:val="none" w:sz="0" w:space="0" w:color="auto"/>
            </w:tcBorders>
            <w:shd w:val="clear" w:color="auto" w:fill="95B3D7" w:themeFill="accent1" w:themeFillTint="99"/>
            <w:vAlign w:val="center"/>
          </w:tcPr>
          <w:p w:rsidR="00CD009F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vMerge/>
            <w:tcBorders>
              <w:left w:val="none" w:sz="0" w:space="0" w:color="auto"/>
              <w:right w:val="none" w:sz="0" w:space="0" w:color="auto"/>
            </w:tcBorders>
            <w:shd w:val="clear" w:color="auto" w:fill="95B3D7" w:themeFill="accent1" w:themeFillTint="99"/>
            <w:vAlign w:val="center"/>
          </w:tcPr>
          <w:p w:rsidR="00CD009F" w:rsidRPr="0024598D" w:rsidRDefault="00CD009F" w:rsidP="00C66B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</w:p>
        </w:tc>
        <w:tc>
          <w:tcPr>
            <w:tcW w:w="4283" w:type="dxa"/>
            <w:tcBorders>
              <w:left w:val="none" w:sz="0" w:space="0" w:color="auto"/>
              <w:right w:val="none" w:sz="0" w:space="0" w:color="auto"/>
            </w:tcBorders>
            <w:shd w:val="clear" w:color="auto" w:fill="95B3D7" w:themeFill="accent1" w:themeFillTint="99"/>
            <w:vAlign w:val="center"/>
          </w:tcPr>
          <w:p w:rsidR="00CD009F" w:rsidRPr="0024598D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>Fakülteler (</w:t>
            </w:r>
            <w:r w:rsidRPr="0024598D">
              <w:rPr>
                <w:rFonts w:ascii="Cambria" w:hAnsi="Cambria" w:cs="Cambria"/>
                <w:b/>
                <w:sz w:val="24"/>
                <w:szCs w:val="24"/>
              </w:rPr>
              <w:t>İİ</w:t>
            </w: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>BF</w:t>
            </w:r>
          </w:p>
          <w:p w:rsidR="00CD009F" w:rsidRPr="0024598D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>Fen Edebiyat Fakültesi</w:t>
            </w:r>
          </w:p>
          <w:p w:rsidR="00CD009F" w:rsidRPr="0024598D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24598D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>leti</w:t>
            </w:r>
            <w:r w:rsidRPr="0024598D">
              <w:rPr>
                <w:rFonts w:ascii="Cambria" w:hAnsi="Cambria" w:cs="Cambria"/>
                <w:b/>
                <w:sz w:val="24"/>
                <w:szCs w:val="24"/>
              </w:rPr>
              <w:t>ş</w:t>
            </w: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>im Fak</w:t>
            </w:r>
            <w:r w:rsidRPr="0024598D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>ltesi</w:t>
            </w:r>
          </w:p>
          <w:p w:rsidR="00CD009F" w:rsidRPr="0024598D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>Güzel Sanatlar Fakültesi</w:t>
            </w:r>
          </w:p>
          <w:p w:rsidR="00CD009F" w:rsidRPr="0024598D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24598D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>lahiyat Fak</w:t>
            </w:r>
            <w:r w:rsidRPr="0024598D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>ltesi</w:t>
            </w:r>
          </w:p>
          <w:p w:rsidR="00CD009F" w:rsidRPr="0024598D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>Mühendislik Fakültesi</w:t>
            </w:r>
          </w:p>
          <w:p w:rsidR="00CD009F" w:rsidRPr="0024598D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sz w:val="24"/>
                <w:szCs w:val="24"/>
              </w:rPr>
            </w:pPr>
            <w:r w:rsidRPr="0024598D">
              <w:rPr>
                <w:rFonts w:ascii="Rockwell Condensed" w:hAnsi="Rockwell Condensed" w:cs="Times New Roman"/>
                <w:b/>
                <w:sz w:val="24"/>
                <w:szCs w:val="24"/>
              </w:rPr>
              <w:t>Tarım Bilimleri Fakültesi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)</w:t>
            </w:r>
          </w:p>
        </w:tc>
        <w:tc>
          <w:tcPr>
            <w:tcW w:w="3805" w:type="dxa"/>
            <w:tcBorders>
              <w:left w:val="none" w:sz="0" w:space="0" w:color="auto"/>
              <w:right w:val="none" w:sz="0" w:space="0" w:color="auto"/>
            </w:tcBorders>
            <w:shd w:val="clear" w:color="auto" w:fill="95B3D7" w:themeFill="accent1" w:themeFillTint="99"/>
            <w:vAlign w:val="center"/>
          </w:tcPr>
          <w:p w:rsidR="00CD009F" w:rsidRPr="0033437A" w:rsidRDefault="00CD009F" w:rsidP="00C66B67">
            <w:p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8C71BE">
              <w:rPr>
                <w:rFonts w:ascii="Rockwell Condensed" w:hAnsi="Rockwell Condensed" w:cs="Times New Roman"/>
                <w:b/>
                <w:sz w:val="24"/>
                <w:szCs w:val="24"/>
              </w:rPr>
              <w:t>E</w:t>
            </w:r>
            <w:r w:rsidRPr="008C71BE">
              <w:rPr>
                <w:rFonts w:ascii="Calibri" w:hAnsi="Calibri" w:cs="Calibri"/>
                <w:b/>
                <w:sz w:val="24"/>
                <w:szCs w:val="24"/>
              </w:rPr>
              <w:t>şleşen Tüm Programlar</w:t>
            </w:r>
          </w:p>
        </w:tc>
        <w:tc>
          <w:tcPr>
            <w:tcW w:w="1783" w:type="dxa"/>
            <w:tcBorders>
              <w:left w:val="none" w:sz="0" w:space="0" w:color="auto"/>
              <w:right w:val="none" w:sz="0" w:space="0" w:color="auto"/>
            </w:tcBorders>
            <w:shd w:val="clear" w:color="auto" w:fill="95B3D7" w:themeFill="accent1" w:themeFillTint="99"/>
            <w:vAlign w:val="center"/>
          </w:tcPr>
          <w:p w:rsidR="00CD009F" w:rsidRPr="0024598D" w:rsidRDefault="00CD009F" w:rsidP="00C66B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Her Program için 2 </w:t>
            </w:r>
          </w:p>
        </w:tc>
      </w:tr>
      <w:tr w:rsidR="008502C5" w:rsidRPr="0073372B" w:rsidTr="0023606C">
        <w:trPr>
          <w:cantSplit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dxa"/>
            <w:shd w:val="clear" w:color="auto" w:fill="DBE5F1" w:themeFill="accent1" w:themeFillTint="33"/>
            <w:vAlign w:val="center"/>
          </w:tcPr>
          <w:p w:rsidR="00CD009F" w:rsidRPr="0073372B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  <w:bookmarkStart w:id="0" w:name="_GoBack"/>
            <w:bookmarkEnd w:id="0"/>
          </w:p>
          <w:p w:rsidR="00CD009F" w:rsidRPr="0073372B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  <w:r w:rsidRPr="0073372B">
              <w:rPr>
                <w:rFonts w:ascii="Rockwell Condensed" w:hAnsi="Rockwell Condensed" w:cs="Aharoni"/>
                <w:sz w:val="24"/>
                <w:szCs w:val="24"/>
              </w:rPr>
              <w:t>ÖZBEK</w:t>
            </w:r>
            <w:r w:rsidRPr="0073372B">
              <w:rPr>
                <w:rFonts w:ascii="Cambria" w:hAnsi="Cambria" w:cs="Cambria"/>
                <w:sz w:val="24"/>
                <w:szCs w:val="24"/>
              </w:rPr>
              <w:t>İ</w:t>
            </w:r>
            <w:r w:rsidRPr="0073372B">
              <w:rPr>
                <w:rFonts w:ascii="Rockwell Condensed" w:hAnsi="Rockwell Condensed" w:cs="Aharoni"/>
                <w:sz w:val="24"/>
                <w:szCs w:val="24"/>
              </w:rPr>
              <w:t>STAN</w:t>
            </w:r>
          </w:p>
          <w:p w:rsidR="00CD009F" w:rsidRPr="0073372B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  <w:p w:rsidR="00CD009F" w:rsidRPr="0073372B" w:rsidRDefault="00CD009F" w:rsidP="00C66B67">
            <w:pPr>
              <w:rPr>
                <w:rFonts w:ascii="Rockwell Condensed" w:hAnsi="Rockwell Condensed" w:cs="Aharoni"/>
                <w:sz w:val="24"/>
                <w:szCs w:val="24"/>
              </w:rPr>
            </w:pPr>
          </w:p>
        </w:tc>
        <w:tc>
          <w:tcPr>
            <w:tcW w:w="3565" w:type="dxa"/>
            <w:shd w:val="clear" w:color="auto" w:fill="DBE5F1" w:themeFill="accent1" w:themeFillTint="33"/>
            <w:vAlign w:val="center"/>
          </w:tcPr>
          <w:p w:rsidR="00CD009F" w:rsidRPr="0073372B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73372B">
              <w:rPr>
                <w:rFonts w:ascii="Rockwell Condensed" w:hAnsi="Rockwell Condensed" w:cs="Times New Roman"/>
                <w:b/>
                <w:sz w:val="24"/>
                <w:szCs w:val="24"/>
              </w:rPr>
              <w:t>Özbek Dili ve Edebiyatı Ta</w:t>
            </w:r>
            <w:r w:rsidRPr="0073372B">
              <w:rPr>
                <w:rFonts w:ascii="Cambria" w:hAnsi="Cambria" w:cs="Cambria"/>
                <w:b/>
                <w:sz w:val="24"/>
                <w:szCs w:val="24"/>
              </w:rPr>
              <w:t>ş</w:t>
            </w:r>
            <w:r w:rsidRPr="0073372B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kent Devlet </w:t>
            </w:r>
            <w:r w:rsidRPr="0073372B">
              <w:rPr>
                <w:rFonts w:ascii="Rockwell Condensed" w:hAnsi="Rockwell Condensed" w:cs="Rockwell Condensed"/>
                <w:b/>
                <w:sz w:val="24"/>
                <w:szCs w:val="24"/>
              </w:rPr>
              <w:t>Ü</w:t>
            </w:r>
            <w:r w:rsidRPr="0073372B">
              <w:rPr>
                <w:rFonts w:ascii="Rockwell Condensed" w:hAnsi="Rockwell Condensed" w:cs="Times New Roman"/>
                <w:b/>
                <w:sz w:val="24"/>
                <w:szCs w:val="24"/>
              </w:rPr>
              <w:t>niversitesi</w:t>
            </w:r>
          </w:p>
        </w:tc>
        <w:tc>
          <w:tcPr>
            <w:tcW w:w="4283" w:type="dxa"/>
            <w:shd w:val="clear" w:color="auto" w:fill="DBE5F1" w:themeFill="accent1" w:themeFillTint="33"/>
            <w:vAlign w:val="center"/>
          </w:tcPr>
          <w:p w:rsidR="00CD009F" w:rsidRPr="0073372B" w:rsidRDefault="00CD009F" w:rsidP="00C66B67">
            <w:pPr>
              <w:pStyle w:val="ListeParagraf"/>
              <w:tabs>
                <w:tab w:val="left" w:pos="826"/>
              </w:tabs>
              <w:ind w:left="5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>
              <w:rPr>
                <w:rFonts w:ascii="Rockwell Condensed" w:hAnsi="Rockwell Condensed" w:cs="Times New Roman"/>
                <w:b/>
                <w:sz w:val="24"/>
                <w:szCs w:val="24"/>
              </w:rPr>
              <w:t>FEF</w:t>
            </w:r>
          </w:p>
        </w:tc>
        <w:tc>
          <w:tcPr>
            <w:tcW w:w="3805" w:type="dxa"/>
            <w:shd w:val="clear" w:color="auto" w:fill="DBE5F1" w:themeFill="accent1" w:themeFillTint="33"/>
            <w:vAlign w:val="center"/>
          </w:tcPr>
          <w:p w:rsidR="00CD009F" w:rsidRPr="0073372B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73372B">
              <w:rPr>
                <w:rFonts w:ascii="Rockwell Condensed" w:hAnsi="Rockwell Condensed" w:cs="Times New Roman"/>
                <w:b/>
                <w:sz w:val="24"/>
                <w:szCs w:val="24"/>
              </w:rPr>
              <w:t xml:space="preserve">Özbek Dili ve Edebiyatı </w:t>
            </w:r>
          </w:p>
          <w:p w:rsidR="00CD009F" w:rsidRPr="0073372B" w:rsidRDefault="00CD009F" w:rsidP="00C66B67">
            <w:p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 w:cs="Times New Roman"/>
                <w:b/>
                <w:sz w:val="24"/>
                <w:szCs w:val="24"/>
              </w:rPr>
            </w:pPr>
            <w:r w:rsidRPr="0073372B">
              <w:rPr>
                <w:rFonts w:ascii="Rockwell Condensed" w:hAnsi="Rockwell Condensed" w:cs="Times New Roman"/>
                <w:b/>
                <w:sz w:val="24"/>
                <w:szCs w:val="24"/>
              </w:rPr>
              <w:t>Özbek Tarihi</w:t>
            </w:r>
          </w:p>
        </w:tc>
        <w:tc>
          <w:tcPr>
            <w:tcW w:w="1783" w:type="dxa"/>
            <w:shd w:val="clear" w:color="auto" w:fill="DBE5F1" w:themeFill="accent1" w:themeFillTint="33"/>
            <w:vAlign w:val="center"/>
          </w:tcPr>
          <w:p w:rsidR="00CD009F" w:rsidRPr="0073372B" w:rsidRDefault="00CD009F" w:rsidP="00C66B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 Condensed" w:hAnsi="Rockwell Condensed"/>
                <w:sz w:val="24"/>
                <w:szCs w:val="24"/>
              </w:rPr>
            </w:pPr>
            <w:r w:rsidRPr="0073372B">
              <w:rPr>
                <w:rFonts w:ascii="Rockwell Condensed" w:hAnsi="Rockwell Condensed" w:cs="Times New Roman"/>
                <w:b/>
                <w:sz w:val="24"/>
                <w:szCs w:val="24"/>
              </w:rPr>
              <w:t>2</w:t>
            </w:r>
          </w:p>
        </w:tc>
      </w:tr>
    </w:tbl>
    <w:p w:rsidR="00B02CEC" w:rsidRDefault="00E53129" w:rsidP="00E405EE">
      <w:pPr>
        <w:pStyle w:val="Balk1"/>
        <w:tabs>
          <w:tab w:val="center" w:pos="5528"/>
          <w:tab w:val="left" w:pos="9261"/>
        </w:tabs>
        <w:spacing w:before="0"/>
        <w:ind w:left="720" w:hanging="1069"/>
        <w:jc w:val="both"/>
        <w:rPr>
          <w:sz w:val="32"/>
          <w:szCs w:val="32"/>
        </w:rPr>
      </w:pPr>
      <w:r w:rsidRPr="00E53129">
        <w:rPr>
          <w:sz w:val="32"/>
          <w:szCs w:val="32"/>
        </w:rPr>
        <w:tab/>
      </w:r>
    </w:p>
    <w:p w:rsidR="00910C5F" w:rsidRDefault="00063955" w:rsidP="00063955">
      <w:pPr>
        <w:tabs>
          <w:tab w:val="left" w:pos="5528"/>
        </w:tabs>
      </w:pPr>
      <w:r>
        <w:tab/>
      </w:r>
    </w:p>
    <w:p w:rsidR="006015AB" w:rsidRDefault="006015AB" w:rsidP="00063955">
      <w:pPr>
        <w:tabs>
          <w:tab w:val="left" w:pos="5528"/>
        </w:tabs>
      </w:pPr>
    </w:p>
    <w:p w:rsidR="006015AB" w:rsidRDefault="006015AB" w:rsidP="00063955">
      <w:pPr>
        <w:tabs>
          <w:tab w:val="left" w:pos="5528"/>
        </w:tabs>
      </w:pPr>
    </w:p>
    <w:p w:rsidR="006554BF" w:rsidRPr="0073372B" w:rsidRDefault="006554BF" w:rsidP="00FD25AB">
      <w:pPr>
        <w:rPr>
          <w:rFonts w:ascii="Rockwell Condensed" w:hAnsi="Rockwell Condensed" w:cs="Aharoni"/>
          <w:b/>
          <w:color w:val="1F497D" w:themeColor="text2"/>
          <w:sz w:val="24"/>
          <w:szCs w:val="24"/>
        </w:rPr>
      </w:pPr>
    </w:p>
    <w:p w:rsidR="00725232" w:rsidRPr="0073372B" w:rsidRDefault="00725232" w:rsidP="00FD25AB">
      <w:pPr>
        <w:rPr>
          <w:rFonts w:ascii="Rockwell Condensed" w:hAnsi="Rockwell Condensed" w:cs="Aharoni"/>
          <w:b/>
          <w:color w:val="1F497D" w:themeColor="text2"/>
          <w:sz w:val="24"/>
          <w:szCs w:val="24"/>
        </w:rPr>
      </w:pPr>
    </w:p>
    <w:p w:rsidR="00725232" w:rsidRDefault="00725232" w:rsidP="00FD25AB">
      <w:pPr>
        <w:rPr>
          <w:rFonts w:ascii="Rockwell Condensed" w:hAnsi="Rockwell Condensed" w:cs="Aharoni"/>
          <w:b/>
          <w:color w:val="1F497D" w:themeColor="text2"/>
          <w:sz w:val="18"/>
          <w:szCs w:val="18"/>
        </w:rPr>
      </w:pPr>
    </w:p>
    <w:p w:rsidR="00612661" w:rsidRPr="008D5C21" w:rsidRDefault="00612661" w:rsidP="00FD25AB">
      <w:pPr>
        <w:rPr>
          <w:rFonts w:ascii="Rockwell Condensed" w:hAnsi="Rockwell Condensed" w:cs="Aharoni"/>
          <w:b/>
          <w:color w:val="1F497D" w:themeColor="text2"/>
          <w:sz w:val="18"/>
          <w:szCs w:val="18"/>
        </w:rPr>
      </w:pPr>
    </w:p>
    <w:p w:rsidR="0044585E" w:rsidRDefault="0044585E" w:rsidP="00612661">
      <w:pPr>
        <w:jc w:val="center"/>
        <w:rPr>
          <w:rFonts w:asciiTheme="majorHAnsi" w:hAnsiTheme="majorHAnsi" w:cs="Aharoni"/>
          <w:b/>
          <w:sz w:val="28"/>
          <w:szCs w:val="28"/>
        </w:rPr>
      </w:pPr>
    </w:p>
    <w:p w:rsidR="0044585E" w:rsidRDefault="0044585E" w:rsidP="00612661">
      <w:pPr>
        <w:jc w:val="center"/>
        <w:rPr>
          <w:rFonts w:asciiTheme="majorHAnsi" w:hAnsiTheme="majorHAnsi" w:cs="Aharoni"/>
          <w:b/>
          <w:sz w:val="28"/>
          <w:szCs w:val="28"/>
        </w:rPr>
      </w:pPr>
    </w:p>
    <w:p w:rsidR="0044585E" w:rsidRPr="00463BC0" w:rsidRDefault="0044585E" w:rsidP="00612661">
      <w:pPr>
        <w:jc w:val="center"/>
        <w:rPr>
          <w:rFonts w:asciiTheme="majorHAnsi" w:hAnsiTheme="majorHAnsi" w:cs="Aharoni"/>
          <w:b/>
          <w:sz w:val="28"/>
          <w:szCs w:val="28"/>
        </w:rPr>
      </w:pPr>
    </w:p>
    <w:sectPr w:rsidR="0044585E" w:rsidRPr="00463BC0" w:rsidSect="00810C7A">
      <w:type w:val="continuous"/>
      <w:pgSz w:w="16838" w:h="11906" w:orient="landscape" w:code="9"/>
      <w:pgMar w:top="851" w:right="425" w:bottom="851" w:left="42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32E2" w:rsidRDefault="000A32E2" w:rsidP="00810C7A">
      <w:pPr>
        <w:spacing w:after="0" w:line="240" w:lineRule="auto"/>
      </w:pPr>
      <w:r>
        <w:separator/>
      </w:r>
    </w:p>
  </w:endnote>
  <w:endnote w:type="continuationSeparator" w:id="0">
    <w:p w:rsidR="000A32E2" w:rsidRDefault="000A32E2" w:rsidP="00810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haroni">
    <w:charset w:val="00"/>
    <w:family w:val="auto"/>
    <w:pitch w:val="variable"/>
    <w:sig w:usb0="00000803" w:usb1="00000000" w:usb2="00000000" w:usb3="00000000" w:csb0="00000021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32E2" w:rsidRDefault="000A32E2" w:rsidP="00810C7A">
      <w:pPr>
        <w:spacing w:after="0" w:line="240" w:lineRule="auto"/>
      </w:pPr>
      <w:r>
        <w:separator/>
      </w:r>
    </w:p>
  </w:footnote>
  <w:footnote w:type="continuationSeparator" w:id="0">
    <w:p w:rsidR="000A32E2" w:rsidRDefault="000A32E2" w:rsidP="00810C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4230"/>
    <w:multiLevelType w:val="hybridMultilevel"/>
    <w:tmpl w:val="715678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9F654D"/>
    <w:multiLevelType w:val="hybridMultilevel"/>
    <w:tmpl w:val="54DCEC3C"/>
    <w:lvl w:ilvl="0" w:tplc="B448A26A">
      <w:numFmt w:val="bullet"/>
      <w:lvlText w:val="-"/>
      <w:lvlJc w:val="left"/>
      <w:pPr>
        <w:ind w:left="720" w:hanging="360"/>
      </w:pPr>
      <w:rPr>
        <w:rFonts w:ascii="Cambria" w:eastAsiaTheme="minorHAnsi" w:hAnsi="Cambria" w:cs="Aharon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574AF"/>
    <w:multiLevelType w:val="hybridMultilevel"/>
    <w:tmpl w:val="7080609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97EE4"/>
    <w:multiLevelType w:val="hybridMultilevel"/>
    <w:tmpl w:val="94F2B2FC"/>
    <w:lvl w:ilvl="0" w:tplc="0AC233C6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6D538F"/>
    <w:multiLevelType w:val="multilevel"/>
    <w:tmpl w:val="A4003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6A1997"/>
    <w:multiLevelType w:val="hybridMultilevel"/>
    <w:tmpl w:val="D5E8C4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850C7E"/>
    <w:multiLevelType w:val="hybridMultilevel"/>
    <w:tmpl w:val="C7385C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A705FA"/>
    <w:multiLevelType w:val="hybridMultilevel"/>
    <w:tmpl w:val="6E8450FE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227C3"/>
    <w:multiLevelType w:val="hybridMultilevel"/>
    <w:tmpl w:val="F866F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BF7849"/>
    <w:multiLevelType w:val="hybridMultilevel"/>
    <w:tmpl w:val="586479BC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4E488F"/>
    <w:multiLevelType w:val="hybridMultilevel"/>
    <w:tmpl w:val="49E2EA20"/>
    <w:lvl w:ilvl="0" w:tplc="61C099C2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B27643"/>
    <w:multiLevelType w:val="multilevel"/>
    <w:tmpl w:val="5A920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1E20FF"/>
    <w:multiLevelType w:val="hybridMultilevel"/>
    <w:tmpl w:val="49E2EA20"/>
    <w:lvl w:ilvl="0" w:tplc="61C099C2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CC0477"/>
    <w:multiLevelType w:val="hybridMultilevel"/>
    <w:tmpl w:val="14C29FA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BF36E0"/>
    <w:multiLevelType w:val="hybridMultilevel"/>
    <w:tmpl w:val="822C743E"/>
    <w:lvl w:ilvl="0" w:tplc="C9A2EEBE">
      <w:numFmt w:val="bullet"/>
      <w:lvlText w:val="-"/>
      <w:lvlJc w:val="left"/>
      <w:pPr>
        <w:ind w:left="720" w:hanging="360"/>
      </w:pPr>
      <w:rPr>
        <w:rFonts w:ascii="Cambria" w:eastAsiaTheme="minorHAnsi" w:hAnsi="Cambria" w:cs="Aharon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72854"/>
    <w:multiLevelType w:val="hybridMultilevel"/>
    <w:tmpl w:val="49E2EA20"/>
    <w:lvl w:ilvl="0" w:tplc="61C099C2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FE4228"/>
    <w:multiLevelType w:val="hybridMultilevel"/>
    <w:tmpl w:val="24F2D6C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0F0C50"/>
    <w:multiLevelType w:val="multilevel"/>
    <w:tmpl w:val="F06AB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622B34"/>
    <w:multiLevelType w:val="multilevel"/>
    <w:tmpl w:val="4A368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F22649"/>
    <w:multiLevelType w:val="hybridMultilevel"/>
    <w:tmpl w:val="ED8CD42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4336BD"/>
    <w:multiLevelType w:val="hybridMultilevel"/>
    <w:tmpl w:val="49E2EA20"/>
    <w:lvl w:ilvl="0" w:tplc="61C099C2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C255E"/>
    <w:multiLevelType w:val="hybridMultilevel"/>
    <w:tmpl w:val="94F2B2FC"/>
    <w:lvl w:ilvl="0" w:tplc="0AC233C6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A25512D"/>
    <w:multiLevelType w:val="hybridMultilevel"/>
    <w:tmpl w:val="C7385C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D930FE"/>
    <w:multiLevelType w:val="multilevel"/>
    <w:tmpl w:val="82C89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18A0A74"/>
    <w:multiLevelType w:val="hybridMultilevel"/>
    <w:tmpl w:val="DC149186"/>
    <w:lvl w:ilvl="0" w:tplc="FCFE55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61C6D84"/>
    <w:multiLevelType w:val="multilevel"/>
    <w:tmpl w:val="8530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7FF32F6"/>
    <w:multiLevelType w:val="hybridMultilevel"/>
    <w:tmpl w:val="49E2EA20"/>
    <w:lvl w:ilvl="0" w:tplc="61C099C2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8C6E28"/>
    <w:multiLevelType w:val="hybridMultilevel"/>
    <w:tmpl w:val="689A33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3"/>
  </w:num>
  <w:num w:numId="4">
    <w:abstractNumId w:val="24"/>
  </w:num>
  <w:num w:numId="5">
    <w:abstractNumId w:val="8"/>
  </w:num>
  <w:num w:numId="6">
    <w:abstractNumId w:val="21"/>
  </w:num>
  <w:num w:numId="7">
    <w:abstractNumId w:val="13"/>
  </w:num>
  <w:num w:numId="8">
    <w:abstractNumId w:val="16"/>
  </w:num>
  <w:num w:numId="9">
    <w:abstractNumId w:val="2"/>
  </w:num>
  <w:num w:numId="10">
    <w:abstractNumId w:val="22"/>
  </w:num>
  <w:num w:numId="11">
    <w:abstractNumId w:val="6"/>
  </w:num>
  <w:num w:numId="12">
    <w:abstractNumId w:val="19"/>
  </w:num>
  <w:num w:numId="13">
    <w:abstractNumId w:val="5"/>
  </w:num>
  <w:num w:numId="14">
    <w:abstractNumId w:val="20"/>
  </w:num>
  <w:num w:numId="15">
    <w:abstractNumId w:val="27"/>
  </w:num>
  <w:num w:numId="16">
    <w:abstractNumId w:val="0"/>
  </w:num>
  <w:num w:numId="17">
    <w:abstractNumId w:val="9"/>
  </w:num>
  <w:num w:numId="18">
    <w:abstractNumId w:val="7"/>
  </w:num>
  <w:num w:numId="19">
    <w:abstractNumId w:val="10"/>
  </w:num>
  <w:num w:numId="20">
    <w:abstractNumId w:val="15"/>
  </w:num>
  <w:num w:numId="21">
    <w:abstractNumId w:val="12"/>
  </w:num>
  <w:num w:numId="22">
    <w:abstractNumId w:val="26"/>
  </w:num>
  <w:num w:numId="23">
    <w:abstractNumId w:val="25"/>
  </w:num>
  <w:num w:numId="24">
    <w:abstractNumId w:val="18"/>
  </w:num>
  <w:num w:numId="25">
    <w:abstractNumId w:val="11"/>
  </w:num>
  <w:num w:numId="26">
    <w:abstractNumId w:val="23"/>
  </w:num>
  <w:num w:numId="27">
    <w:abstractNumId w:val="17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jIyMzU0s7QwNjFU0lEKTi0uzszPAykwqgUAiOeCvCwAAAA="/>
  </w:docVars>
  <w:rsids>
    <w:rsidRoot w:val="00A95D01"/>
    <w:rsid w:val="000027AF"/>
    <w:rsid w:val="00002DB4"/>
    <w:rsid w:val="00003D3B"/>
    <w:rsid w:val="00004EDC"/>
    <w:rsid w:val="000062CE"/>
    <w:rsid w:val="00006A35"/>
    <w:rsid w:val="000074D0"/>
    <w:rsid w:val="000112CA"/>
    <w:rsid w:val="00011D30"/>
    <w:rsid w:val="00012506"/>
    <w:rsid w:val="000129A7"/>
    <w:rsid w:val="00016A0B"/>
    <w:rsid w:val="0002080F"/>
    <w:rsid w:val="00022901"/>
    <w:rsid w:val="00024A74"/>
    <w:rsid w:val="00036330"/>
    <w:rsid w:val="00036BD3"/>
    <w:rsid w:val="00041148"/>
    <w:rsid w:val="00041240"/>
    <w:rsid w:val="00041C84"/>
    <w:rsid w:val="00041FC1"/>
    <w:rsid w:val="0004432F"/>
    <w:rsid w:val="00050F31"/>
    <w:rsid w:val="0005164A"/>
    <w:rsid w:val="00053238"/>
    <w:rsid w:val="00054239"/>
    <w:rsid w:val="000548E0"/>
    <w:rsid w:val="00054F63"/>
    <w:rsid w:val="00056CCA"/>
    <w:rsid w:val="000607F7"/>
    <w:rsid w:val="00061662"/>
    <w:rsid w:val="00063955"/>
    <w:rsid w:val="00063FFF"/>
    <w:rsid w:val="00064FCE"/>
    <w:rsid w:val="00065CE7"/>
    <w:rsid w:val="00071A2B"/>
    <w:rsid w:val="00072FE2"/>
    <w:rsid w:val="00074547"/>
    <w:rsid w:val="00082657"/>
    <w:rsid w:val="00084C49"/>
    <w:rsid w:val="00086336"/>
    <w:rsid w:val="000870AA"/>
    <w:rsid w:val="0008784C"/>
    <w:rsid w:val="00090907"/>
    <w:rsid w:val="00093414"/>
    <w:rsid w:val="00095125"/>
    <w:rsid w:val="00096EBD"/>
    <w:rsid w:val="000A32E2"/>
    <w:rsid w:val="000A6273"/>
    <w:rsid w:val="000A6A0F"/>
    <w:rsid w:val="000A7042"/>
    <w:rsid w:val="000B4254"/>
    <w:rsid w:val="000B57F7"/>
    <w:rsid w:val="000B6481"/>
    <w:rsid w:val="000C2EF4"/>
    <w:rsid w:val="000C6E24"/>
    <w:rsid w:val="000C7477"/>
    <w:rsid w:val="000D4442"/>
    <w:rsid w:val="000D655B"/>
    <w:rsid w:val="000D6D9E"/>
    <w:rsid w:val="000D7CCC"/>
    <w:rsid w:val="000E0C2E"/>
    <w:rsid w:val="000E4892"/>
    <w:rsid w:val="000E5179"/>
    <w:rsid w:val="000E620E"/>
    <w:rsid w:val="000F492B"/>
    <w:rsid w:val="000F630C"/>
    <w:rsid w:val="000F718B"/>
    <w:rsid w:val="000F7C33"/>
    <w:rsid w:val="0010145F"/>
    <w:rsid w:val="00102041"/>
    <w:rsid w:val="001046E2"/>
    <w:rsid w:val="0011298C"/>
    <w:rsid w:val="001151F7"/>
    <w:rsid w:val="00116FE1"/>
    <w:rsid w:val="00117787"/>
    <w:rsid w:val="00121110"/>
    <w:rsid w:val="00122AE9"/>
    <w:rsid w:val="00123ABB"/>
    <w:rsid w:val="00130337"/>
    <w:rsid w:val="001312D9"/>
    <w:rsid w:val="00133389"/>
    <w:rsid w:val="0013579D"/>
    <w:rsid w:val="00135F6B"/>
    <w:rsid w:val="00137FC1"/>
    <w:rsid w:val="001401AB"/>
    <w:rsid w:val="00140824"/>
    <w:rsid w:val="00142DA1"/>
    <w:rsid w:val="001529A4"/>
    <w:rsid w:val="00156C54"/>
    <w:rsid w:val="00167B42"/>
    <w:rsid w:val="00170B70"/>
    <w:rsid w:val="00173F97"/>
    <w:rsid w:val="00175EE1"/>
    <w:rsid w:val="001767F4"/>
    <w:rsid w:val="00181D60"/>
    <w:rsid w:val="00182210"/>
    <w:rsid w:val="00184304"/>
    <w:rsid w:val="0018463E"/>
    <w:rsid w:val="00186524"/>
    <w:rsid w:val="00190283"/>
    <w:rsid w:val="0019057C"/>
    <w:rsid w:val="00192050"/>
    <w:rsid w:val="0019739D"/>
    <w:rsid w:val="001A2D62"/>
    <w:rsid w:val="001A5F4B"/>
    <w:rsid w:val="001B126C"/>
    <w:rsid w:val="001B7448"/>
    <w:rsid w:val="001B78FA"/>
    <w:rsid w:val="001C09A4"/>
    <w:rsid w:val="001C3CFA"/>
    <w:rsid w:val="001C73FF"/>
    <w:rsid w:val="001D0F14"/>
    <w:rsid w:val="001D2644"/>
    <w:rsid w:val="001D284B"/>
    <w:rsid w:val="001D4B1E"/>
    <w:rsid w:val="001D6C6B"/>
    <w:rsid w:val="001D789F"/>
    <w:rsid w:val="001E10B5"/>
    <w:rsid w:val="001E2809"/>
    <w:rsid w:val="001E3B45"/>
    <w:rsid w:val="001E427C"/>
    <w:rsid w:val="001F2A6A"/>
    <w:rsid w:val="001F4C26"/>
    <w:rsid w:val="001F5679"/>
    <w:rsid w:val="001F6224"/>
    <w:rsid w:val="00203488"/>
    <w:rsid w:val="00203AA0"/>
    <w:rsid w:val="00203C6C"/>
    <w:rsid w:val="002053CC"/>
    <w:rsid w:val="00205A10"/>
    <w:rsid w:val="00211579"/>
    <w:rsid w:val="002200BB"/>
    <w:rsid w:val="002207DE"/>
    <w:rsid w:val="00221AB3"/>
    <w:rsid w:val="00223901"/>
    <w:rsid w:val="00227340"/>
    <w:rsid w:val="00230C37"/>
    <w:rsid w:val="00231F13"/>
    <w:rsid w:val="00233FF0"/>
    <w:rsid w:val="0023606C"/>
    <w:rsid w:val="002373DD"/>
    <w:rsid w:val="0024329A"/>
    <w:rsid w:val="0024447F"/>
    <w:rsid w:val="0024598D"/>
    <w:rsid w:val="00253641"/>
    <w:rsid w:val="0026155D"/>
    <w:rsid w:val="002725C9"/>
    <w:rsid w:val="00272EBA"/>
    <w:rsid w:val="00276A5F"/>
    <w:rsid w:val="00276BF3"/>
    <w:rsid w:val="00277B46"/>
    <w:rsid w:val="002821D3"/>
    <w:rsid w:val="00282FA6"/>
    <w:rsid w:val="002840CD"/>
    <w:rsid w:val="00287183"/>
    <w:rsid w:val="0029147E"/>
    <w:rsid w:val="00293035"/>
    <w:rsid w:val="002952A5"/>
    <w:rsid w:val="0029537D"/>
    <w:rsid w:val="002A0285"/>
    <w:rsid w:val="002A09AD"/>
    <w:rsid w:val="002A1EE6"/>
    <w:rsid w:val="002A459D"/>
    <w:rsid w:val="002A6841"/>
    <w:rsid w:val="002A6D9D"/>
    <w:rsid w:val="002A6E8D"/>
    <w:rsid w:val="002A7FC4"/>
    <w:rsid w:val="002B2FEF"/>
    <w:rsid w:val="002B3062"/>
    <w:rsid w:val="002B51DA"/>
    <w:rsid w:val="002C15A2"/>
    <w:rsid w:val="002C282B"/>
    <w:rsid w:val="002C592B"/>
    <w:rsid w:val="002C6408"/>
    <w:rsid w:val="002D0737"/>
    <w:rsid w:val="002D0BC0"/>
    <w:rsid w:val="002D4083"/>
    <w:rsid w:val="002D5A0B"/>
    <w:rsid w:val="002D5BFC"/>
    <w:rsid w:val="002E14B6"/>
    <w:rsid w:val="002E22E7"/>
    <w:rsid w:val="002E2E89"/>
    <w:rsid w:val="002F007A"/>
    <w:rsid w:val="002F0F8B"/>
    <w:rsid w:val="002F36AF"/>
    <w:rsid w:val="002F3A63"/>
    <w:rsid w:val="002F44B4"/>
    <w:rsid w:val="002F5AFF"/>
    <w:rsid w:val="002F6571"/>
    <w:rsid w:val="002F6764"/>
    <w:rsid w:val="002F723A"/>
    <w:rsid w:val="003001EF"/>
    <w:rsid w:val="00300338"/>
    <w:rsid w:val="003059E2"/>
    <w:rsid w:val="00307BCF"/>
    <w:rsid w:val="00310D8D"/>
    <w:rsid w:val="00313685"/>
    <w:rsid w:val="00320107"/>
    <w:rsid w:val="00321C47"/>
    <w:rsid w:val="0033046E"/>
    <w:rsid w:val="0033437A"/>
    <w:rsid w:val="003347EE"/>
    <w:rsid w:val="0033534D"/>
    <w:rsid w:val="003365D4"/>
    <w:rsid w:val="00336DA7"/>
    <w:rsid w:val="00336E17"/>
    <w:rsid w:val="003413C5"/>
    <w:rsid w:val="00347FEE"/>
    <w:rsid w:val="0035047A"/>
    <w:rsid w:val="003561A8"/>
    <w:rsid w:val="00364B4D"/>
    <w:rsid w:val="0036597B"/>
    <w:rsid w:val="0037269A"/>
    <w:rsid w:val="003754E2"/>
    <w:rsid w:val="00380320"/>
    <w:rsid w:val="00383168"/>
    <w:rsid w:val="003847F2"/>
    <w:rsid w:val="00385AF4"/>
    <w:rsid w:val="003875A3"/>
    <w:rsid w:val="003903ED"/>
    <w:rsid w:val="0039392A"/>
    <w:rsid w:val="00394696"/>
    <w:rsid w:val="00394AD6"/>
    <w:rsid w:val="00396A3F"/>
    <w:rsid w:val="003970F7"/>
    <w:rsid w:val="003A066C"/>
    <w:rsid w:val="003A0D30"/>
    <w:rsid w:val="003A31FD"/>
    <w:rsid w:val="003A3636"/>
    <w:rsid w:val="003A461B"/>
    <w:rsid w:val="003A6D06"/>
    <w:rsid w:val="003B35CD"/>
    <w:rsid w:val="003B373B"/>
    <w:rsid w:val="003B73D7"/>
    <w:rsid w:val="003B7EE5"/>
    <w:rsid w:val="003C1385"/>
    <w:rsid w:val="003C2985"/>
    <w:rsid w:val="003D212D"/>
    <w:rsid w:val="003D2919"/>
    <w:rsid w:val="003D3AC0"/>
    <w:rsid w:val="003D6202"/>
    <w:rsid w:val="003E135C"/>
    <w:rsid w:val="003E448B"/>
    <w:rsid w:val="003E4F8C"/>
    <w:rsid w:val="003E6B5F"/>
    <w:rsid w:val="003F1E6B"/>
    <w:rsid w:val="003F1F69"/>
    <w:rsid w:val="003F240B"/>
    <w:rsid w:val="003F489F"/>
    <w:rsid w:val="003F4E50"/>
    <w:rsid w:val="00400BDD"/>
    <w:rsid w:val="0040204F"/>
    <w:rsid w:val="00405DA6"/>
    <w:rsid w:val="004061FD"/>
    <w:rsid w:val="0040674B"/>
    <w:rsid w:val="00407A20"/>
    <w:rsid w:val="00415FB0"/>
    <w:rsid w:val="00421615"/>
    <w:rsid w:val="0042301D"/>
    <w:rsid w:val="004237F4"/>
    <w:rsid w:val="00431971"/>
    <w:rsid w:val="00434F34"/>
    <w:rsid w:val="00437BF8"/>
    <w:rsid w:val="00440B8C"/>
    <w:rsid w:val="00442525"/>
    <w:rsid w:val="004435D5"/>
    <w:rsid w:val="00443A15"/>
    <w:rsid w:val="00443F51"/>
    <w:rsid w:val="0044576A"/>
    <w:rsid w:val="0044585E"/>
    <w:rsid w:val="00446532"/>
    <w:rsid w:val="004513DE"/>
    <w:rsid w:val="004537F2"/>
    <w:rsid w:val="0045394D"/>
    <w:rsid w:val="0045784C"/>
    <w:rsid w:val="00457DD4"/>
    <w:rsid w:val="004606B7"/>
    <w:rsid w:val="00460A2F"/>
    <w:rsid w:val="0046136B"/>
    <w:rsid w:val="00463BC0"/>
    <w:rsid w:val="0046493F"/>
    <w:rsid w:val="00465FF7"/>
    <w:rsid w:val="00467FBE"/>
    <w:rsid w:val="004731F5"/>
    <w:rsid w:val="004757F2"/>
    <w:rsid w:val="004759B4"/>
    <w:rsid w:val="0048219C"/>
    <w:rsid w:val="0048313A"/>
    <w:rsid w:val="00483856"/>
    <w:rsid w:val="00484F77"/>
    <w:rsid w:val="0049067E"/>
    <w:rsid w:val="0049108B"/>
    <w:rsid w:val="004918BA"/>
    <w:rsid w:val="00493515"/>
    <w:rsid w:val="00494258"/>
    <w:rsid w:val="00494F16"/>
    <w:rsid w:val="00495FC7"/>
    <w:rsid w:val="004A07EB"/>
    <w:rsid w:val="004A1462"/>
    <w:rsid w:val="004A7F55"/>
    <w:rsid w:val="004B2F46"/>
    <w:rsid w:val="004B3434"/>
    <w:rsid w:val="004B41CB"/>
    <w:rsid w:val="004B6A7B"/>
    <w:rsid w:val="004B78E2"/>
    <w:rsid w:val="004C3827"/>
    <w:rsid w:val="004D261A"/>
    <w:rsid w:val="004D358E"/>
    <w:rsid w:val="004D57CC"/>
    <w:rsid w:val="004D65AC"/>
    <w:rsid w:val="004D669B"/>
    <w:rsid w:val="004D6A53"/>
    <w:rsid w:val="004E56FD"/>
    <w:rsid w:val="004E62E0"/>
    <w:rsid w:val="004E73B6"/>
    <w:rsid w:val="004F409D"/>
    <w:rsid w:val="004F5BA9"/>
    <w:rsid w:val="005002F1"/>
    <w:rsid w:val="005009AD"/>
    <w:rsid w:val="00503E0F"/>
    <w:rsid w:val="005042EE"/>
    <w:rsid w:val="00504393"/>
    <w:rsid w:val="00505859"/>
    <w:rsid w:val="00507561"/>
    <w:rsid w:val="0051068B"/>
    <w:rsid w:val="0051244B"/>
    <w:rsid w:val="005231F9"/>
    <w:rsid w:val="00524BD1"/>
    <w:rsid w:val="00526168"/>
    <w:rsid w:val="00526632"/>
    <w:rsid w:val="00526CC6"/>
    <w:rsid w:val="00527B56"/>
    <w:rsid w:val="00530E0D"/>
    <w:rsid w:val="0053186A"/>
    <w:rsid w:val="005324EB"/>
    <w:rsid w:val="00534445"/>
    <w:rsid w:val="00534BC3"/>
    <w:rsid w:val="00536D1E"/>
    <w:rsid w:val="00541689"/>
    <w:rsid w:val="0054384C"/>
    <w:rsid w:val="005442FD"/>
    <w:rsid w:val="00546A41"/>
    <w:rsid w:val="00547F1F"/>
    <w:rsid w:val="0055114B"/>
    <w:rsid w:val="0055651F"/>
    <w:rsid w:val="00556F7C"/>
    <w:rsid w:val="005610F5"/>
    <w:rsid w:val="005614BC"/>
    <w:rsid w:val="005675CD"/>
    <w:rsid w:val="005678E8"/>
    <w:rsid w:val="00570C93"/>
    <w:rsid w:val="005732B3"/>
    <w:rsid w:val="005764AC"/>
    <w:rsid w:val="00582707"/>
    <w:rsid w:val="0058361D"/>
    <w:rsid w:val="005870AB"/>
    <w:rsid w:val="005A45AB"/>
    <w:rsid w:val="005A5DC0"/>
    <w:rsid w:val="005A6E45"/>
    <w:rsid w:val="005A70C0"/>
    <w:rsid w:val="005B176D"/>
    <w:rsid w:val="005B29F9"/>
    <w:rsid w:val="005B5C6D"/>
    <w:rsid w:val="005B6A9D"/>
    <w:rsid w:val="005C2EAE"/>
    <w:rsid w:val="005C4398"/>
    <w:rsid w:val="005C4AB1"/>
    <w:rsid w:val="005C5FC8"/>
    <w:rsid w:val="005C6659"/>
    <w:rsid w:val="005D31F0"/>
    <w:rsid w:val="005D5515"/>
    <w:rsid w:val="005D603D"/>
    <w:rsid w:val="005E16BA"/>
    <w:rsid w:val="005E3125"/>
    <w:rsid w:val="005E5E3C"/>
    <w:rsid w:val="005E5EE4"/>
    <w:rsid w:val="005F2102"/>
    <w:rsid w:val="005F294C"/>
    <w:rsid w:val="005F6721"/>
    <w:rsid w:val="005F75A5"/>
    <w:rsid w:val="005F78BB"/>
    <w:rsid w:val="005F7B75"/>
    <w:rsid w:val="006015AB"/>
    <w:rsid w:val="00601DCA"/>
    <w:rsid w:val="00604223"/>
    <w:rsid w:val="00606DBC"/>
    <w:rsid w:val="00610743"/>
    <w:rsid w:val="006122DB"/>
    <w:rsid w:val="00612661"/>
    <w:rsid w:val="00613BE8"/>
    <w:rsid w:val="00621297"/>
    <w:rsid w:val="00621B0E"/>
    <w:rsid w:val="00621FC3"/>
    <w:rsid w:val="00625813"/>
    <w:rsid w:val="00626993"/>
    <w:rsid w:val="00633C86"/>
    <w:rsid w:val="00633E48"/>
    <w:rsid w:val="00635265"/>
    <w:rsid w:val="00636185"/>
    <w:rsid w:val="00636CA5"/>
    <w:rsid w:val="00637959"/>
    <w:rsid w:val="00640312"/>
    <w:rsid w:val="00640B27"/>
    <w:rsid w:val="00644517"/>
    <w:rsid w:val="00646A37"/>
    <w:rsid w:val="00647147"/>
    <w:rsid w:val="0065269C"/>
    <w:rsid w:val="006545F9"/>
    <w:rsid w:val="006554BF"/>
    <w:rsid w:val="0065563C"/>
    <w:rsid w:val="00657ACF"/>
    <w:rsid w:val="00660DF7"/>
    <w:rsid w:val="00661A5C"/>
    <w:rsid w:val="00661C68"/>
    <w:rsid w:val="00661E4B"/>
    <w:rsid w:val="006719EA"/>
    <w:rsid w:val="006733A8"/>
    <w:rsid w:val="00673DBF"/>
    <w:rsid w:val="006864C1"/>
    <w:rsid w:val="0068714D"/>
    <w:rsid w:val="0068758D"/>
    <w:rsid w:val="006907AD"/>
    <w:rsid w:val="00690A8C"/>
    <w:rsid w:val="00693D91"/>
    <w:rsid w:val="006953BC"/>
    <w:rsid w:val="00696C73"/>
    <w:rsid w:val="006A00BC"/>
    <w:rsid w:val="006A030F"/>
    <w:rsid w:val="006A16F9"/>
    <w:rsid w:val="006A2EC1"/>
    <w:rsid w:val="006A63C7"/>
    <w:rsid w:val="006B318D"/>
    <w:rsid w:val="006B333D"/>
    <w:rsid w:val="006B45B2"/>
    <w:rsid w:val="006B5AA4"/>
    <w:rsid w:val="006C1070"/>
    <w:rsid w:val="006C1413"/>
    <w:rsid w:val="006C4B8C"/>
    <w:rsid w:val="006C69E1"/>
    <w:rsid w:val="006C7017"/>
    <w:rsid w:val="006D428A"/>
    <w:rsid w:val="006D687E"/>
    <w:rsid w:val="006D6E9A"/>
    <w:rsid w:val="006E17A2"/>
    <w:rsid w:val="006E3B38"/>
    <w:rsid w:val="006E5B70"/>
    <w:rsid w:val="006E5C43"/>
    <w:rsid w:val="006F237A"/>
    <w:rsid w:val="006F3546"/>
    <w:rsid w:val="006F43A3"/>
    <w:rsid w:val="006F43CF"/>
    <w:rsid w:val="0070070A"/>
    <w:rsid w:val="00701618"/>
    <w:rsid w:val="007022C0"/>
    <w:rsid w:val="007028B3"/>
    <w:rsid w:val="00703E5F"/>
    <w:rsid w:val="0071555E"/>
    <w:rsid w:val="00715BE3"/>
    <w:rsid w:val="00716359"/>
    <w:rsid w:val="00725232"/>
    <w:rsid w:val="0072672B"/>
    <w:rsid w:val="0073372B"/>
    <w:rsid w:val="00735AF2"/>
    <w:rsid w:val="007371F9"/>
    <w:rsid w:val="00741EA2"/>
    <w:rsid w:val="00742819"/>
    <w:rsid w:val="00747CA0"/>
    <w:rsid w:val="00753C6A"/>
    <w:rsid w:val="00757B9D"/>
    <w:rsid w:val="00757CC0"/>
    <w:rsid w:val="007627CD"/>
    <w:rsid w:val="00762D13"/>
    <w:rsid w:val="00766FD4"/>
    <w:rsid w:val="00770AFC"/>
    <w:rsid w:val="00770CD5"/>
    <w:rsid w:val="007715E5"/>
    <w:rsid w:val="00773F82"/>
    <w:rsid w:val="00777C0D"/>
    <w:rsid w:val="00782CA4"/>
    <w:rsid w:val="007837C4"/>
    <w:rsid w:val="00783ABD"/>
    <w:rsid w:val="00784C55"/>
    <w:rsid w:val="0078548B"/>
    <w:rsid w:val="0078589F"/>
    <w:rsid w:val="00792C6E"/>
    <w:rsid w:val="00792EEE"/>
    <w:rsid w:val="007936B1"/>
    <w:rsid w:val="007938F2"/>
    <w:rsid w:val="00795AD2"/>
    <w:rsid w:val="00796653"/>
    <w:rsid w:val="007A3310"/>
    <w:rsid w:val="007A42BE"/>
    <w:rsid w:val="007A59DA"/>
    <w:rsid w:val="007A692C"/>
    <w:rsid w:val="007B1B2C"/>
    <w:rsid w:val="007B36F9"/>
    <w:rsid w:val="007B3B1E"/>
    <w:rsid w:val="007B4414"/>
    <w:rsid w:val="007B46E7"/>
    <w:rsid w:val="007C0947"/>
    <w:rsid w:val="007C1A13"/>
    <w:rsid w:val="007C3777"/>
    <w:rsid w:val="007C41F6"/>
    <w:rsid w:val="007C46CF"/>
    <w:rsid w:val="007C689C"/>
    <w:rsid w:val="007C7AF0"/>
    <w:rsid w:val="007D404A"/>
    <w:rsid w:val="007E227C"/>
    <w:rsid w:val="007E25C1"/>
    <w:rsid w:val="007E3CA6"/>
    <w:rsid w:val="007E45DD"/>
    <w:rsid w:val="007F1864"/>
    <w:rsid w:val="007F212E"/>
    <w:rsid w:val="007F2A12"/>
    <w:rsid w:val="007F5F9D"/>
    <w:rsid w:val="007F5FF1"/>
    <w:rsid w:val="00801174"/>
    <w:rsid w:val="00801A0D"/>
    <w:rsid w:val="00810C7A"/>
    <w:rsid w:val="00820ADD"/>
    <w:rsid w:val="00822FF9"/>
    <w:rsid w:val="00824701"/>
    <w:rsid w:val="00826406"/>
    <w:rsid w:val="00826E3B"/>
    <w:rsid w:val="008305A8"/>
    <w:rsid w:val="00831F37"/>
    <w:rsid w:val="008320B5"/>
    <w:rsid w:val="00833140"/>
    <w:rsid w:val="008362E0"/>
    <w:rsid w:val="00837C0A"/>
    <w:rsid w:val="008424B1"/>
    <w:rsid w:val="00842EF0"/>
    <w:rsid w:val="0084303E"/>
    <w:rsid w:val="00843AA9"/>
    <w:rsid w:val="00843FAA"/>
    <w:rsid w:val="008454B0"/>
    <w:rsid w:val="00847272"/>
    <w:rsid w:val="008476BC"/>
    <w:rsid w:val="008502C5"/>
    <w:rsid w:val="00850FA3"/>
    <w:rsid w:val="0085278B"/>
    <w:rsid w:val="00853786"/>
    <w:rsid w:val="0085721E"/>
    <w:rsid w:val="008603B8"/>
    <w:rsid w:val="00860F52"/>
    <w:rsid w:val="008622C4"/>
    <w:rsid w:val="00864A57"/>
    <w:rsid w:val="008664E4"/>
    <w:rsid w:val="008669BE"/>
    <w:rsid w:val="00867033"/>
    <w:rsid w:val="0087154D"/>
    <w:rsid w:val="008725E7"/>
    <w:rsid w:val="00875D09"/>
    <w:rsid w:val="00880B0A"/>
    <w:rsid w:val="00881E16"/>
    <w:rsid w:val="00882824"/>
    <w:rsid w:val="008904FE"/>
    <w:rsid w:val="00892125"/>
    <w:rsid w:val="00892819"/>
    <w:rsid w:val="008A1021"/>
    <w:rsid w:val="008A53A6"/>
    <w:rsid w:val="008A73EB"/>
    <w:rsid w:val="008A7BAA"/>
    <w:rsid w:val="008B04C8"/>
    <w:rsid w:val="008B4F56"/>
    <w:rsid w:val="008C273A"/>
    <w:rsid w:val="008C51FC"/>
    <w:rsid w:val="008D0031"/>
    <w:rsid w:val="008D5C21"/>
    <w:rsid w:val="008D62CC"/>
    <w:rsid w:val="008E4A0C"/>
    <w:rsid w:val="008F06A2"/>
    <w:rsid w:val="00900DB6"/>
    <w:rsid w:val="00902DE0"/>
    <w:rsid w:val="00906192"/>
    <w:rsid w:val="00907574"/>
    <w:rsid w:val="00910C5F"/>
    <w:rsid w:val="00913B15"/>
    <w:rsid w:val="00917226"/>
    <w:rsid w:val="00920880"/>
    <w:rsid w:val="00920DE5"/>
    <w:rsid w:val="00922556"/>
    <w:rsid w:val="00922985"/>
    <w:rsid w:val="00924925"/>
    <w:rsid w:val="009249CE"/>
    <w:rsid w:val="00924AB5"/>
    <w:rsid w:val="009251C2"/>
    <w:rsid w:val="0092711E"/>
    <w:rsid w:val="009271E2"/>
    <w:rsid w:val="00931EEC"/>
    <w:rsid w:val="00932C7C"/>
    <w:rsid w:val="00933594"/>
    <w:rsid w:val="009365AF"/>
    <w:rsid w:val="00937938"/>
    <w:rsid w:val="00940765"/>
    <w:rsid w:val="00940C5F"/>
    <w:rsid w:val="00941056"/>
    <w:rsid w:val="009413A6"/>
    <w:rsid w:val="0094278D"/>
    <w:rsid w:val="0094637F"/>
    <w:rsid w:val="009478F6"/>
    <w:rsid w:val="00947B93"/>
    <w:rsid w:val="009508AC"/>
    <w:rsid w:val="00950E1C"/>
    <w:rsid w:val="009517DE"/>
    <w:rsid w:val="00956E87"/>
    <w:rsid w:val="0095728C"/>
    <w:rsid w:val="00957A01"/>
    <w:rsid w:val="00963178"/>
    <w:rsid w:val="00971B08"/>
    <w:rsid w:val="0097377F"/>
    <w:rsid w:val="00975BAD"/>
    <w:rsid w:val="009779C2"/>
    <w:rsid w:val="00980909"/>
    <w:rsid w:val="00982806"/>
    <w:rsid w:val="00982C34"/>
    <w:rsid w:val="00983E6C"/>
    <w:rsid w:val="00985321"/>
    <w:rsid w:val="00985F35"/>
    <w:rsid w:val="009934C5"/>
    <w:rsid w:val="0099413A"/>
    <w:rsid w:val="009965B4"/>
    <w:rsid w:val="00997697"/>
    <w:rsid w:val="009A485A"/>
    <w:rsid w:val="009B119F"/>
    <w:rsid w:val="009B3701"/>
    <w:rsid w:val="009B54DF"/>
    <w:rsid w:val="009B5F08"/>
    <w:rsid w:val="009C3CE7"/>
    <w:rsid w:val="009C48FB"/>
    <w:rsid w:val="009C645A"/>
    <w:rsid w:val="009D1563"/>
    <w:rsid w:val="009D3A91"/>
    <w:rsid w:val="009D5C35"/>
    <w:rsid w:val="009D6372"/>
    <w:rsid w:val="009E671E"/>
    <w:rsid w:val="009F59AA"/>
    <w:rsid w:val="009F6151"/>
    <w:rsid w:val="009F6CC7"/>
    <w:rsid w:val="009F7406"/>
    <w:rsid w:val="00A00239"/>
    <w:rsid w:val="00A0111F"/>
    <w:rsid w:val="00A0322B"/>
    <w:rsid w:val="00A03322"/>
    <w:rsid w:val="00A03472"/>
    <w:rsid w:val="00A106E3"/>
    <w:rsid w:val="00A10868"/>
    <w:rsid w:val="00A10F34"/>
    <w:rsid w:val="00A11245"/>
    <w:rsid w:val="00A1409A"/>
    <w:rsid w:val="00A15FAB"/>
    <w:rsid w:val="00A30632"/>
    <w:rsid w:val="00A323BA"/>
    <w:rsid w:val="00A34B7C"/>
    <w:rsid w:val="00A34ED3"/>
    <w:rsid w:val="00A4034D"/>
    <w:rsid w:val="00A41E51"/>
    <w:rsid w:val="00A42A98"/>
    <w:rsid w:val="00A43C09"/>
    <w:rsid w:val="00A4429A"/>
    <w:rsid w:val="00A47899"/>
    <w:rsid w:val="00A547CE"/>
    <w:rsid w:val="00A547FD"/>
    <w:rsid w:val="00A62D7E"/>
    <w:rsid w:val="00A71C8C"/>
    <w:rsid w:val="00A73093"/>
    <w:rsid w:val="00A74C30"/>
    <w:rsid w:val="00A74E0B"/>
    <w:rsid w:val="00A75654"/>
    <w:rsid w:val="00A7603C"/>
    <w:rsid w:val="00A77A5D"/>
    <w:rsid w:val="00A80508"/>
    <w:rsid w:val="00A81CFA"/>
    <w:rsid w:val="00A82330"/>
    <w:rsid w:val="00A82718"/>
    <w:rsid w:val="00A8360A"/>
    <w:rsid w:val="00A86AC8"/>
    <w:rsid w:val="00A86D50"/>
    <w:rsid w:val="00A87DA4"/>
    <w:rsid w:val="00A924D6"/>
    <w:rsid w:val="00A95D01"/>
    <w:rsid w:val="00A95E76"/>
    <w:rsid w:val="00AA3937"/>
    <w:rsid w:val="00AA44C8"/>
    <w:rsid w:val="00AA6C4F"/>
    <w:rsid w:val="00AB07E8"/>
    <w:rsid w:val="00AB2FFE"/>
    <w:rsid w:val="00AB3669"/>
    <w:rsid w:val="00AD06B1"/>
    <w:rsid w:val="00AD0880"/>
    <w:rsid w:val="00AD10E7"/>
    <w:rsid w:val="00AD2230"/>
    <w:rsid w:val="00AD35CC"/>
    <w:rsid w:val="00AD3952"/>
    <w:rsid w:val="00AD713D"/>
    <w:rsid w:val="00AE0C57"/>
    <w:rsid w:val="00AE67D5"/>
    <w:rsid w:val="00AE717E"/>
    <w:rsid w:val="00AF02A0"/>
    <w:rsid w:val="00AF1043"/>
    <w:rsid w:val="00AF1C47"/>
    <w:rsid w:val="00AF35EA"/>
    <w:rsid w:val="00AF419B"/>
    <w:rsid w:val="00AF7D2E"/>
    <w:rsid w:val="00B024EE"/>
    <w:rsid w:val="00B02CEC"/>
    <w:rsid w:val="00B04AAF"/>
    <w:rsid w:val="00B05B6A"/>
    <w:rsid w:val="00B13179"/>
    <w:rsid w:val="00B13461"/>
    <w:rsid w:val="00B162F1"/>
    <w:rsid w:val="00B24D34"/>
    <w:rsid w:val="00B26399"/>
    <w:rsid w:val="00B264F3"/>
    <w:rsid w:val="00B26918"/>
    <w:rsid w:val="00B26BD4"/>
    <w:rsid w:val="00B322E7"/>
    <w:rsid w:val="00B36FA4"/>
    <w:rsid w:val="00B3781E"/>
    <w:rsid w:val="00B40C72"/>
    <w:rsid w:val="00B424C1"/>
    <w:rsid w:val="00B43D2F"/>
    <w:rsid w:val="00B541E0"/>
    <w:rsid w:val="00B54D97"/>
    <w:rsid w:val="00B559D7"/>
    <w:rsid w:val="00B62870"/>
    <w:rsid w:val="00B62EAD"/>
    <w:rsid w:val="00B639DE"/>
    <w:rsid w:val="00B67263"/>
    <w:rsid w:val="00B7175B"/>
    <w:rsid w:val="00B75EA6"/>
    <w:rsid w:val="00B8094E"/>
    <w:rsid w:val="00B83BFA"/>
    <w:rsid w:val="00B86CCA"/>
    <w:rsid w:val="00B90159"/>
    <w:rsid w:val="00B9503C"/>
    <w:rsid w:val="00B950EE"/>
    <w:rsid w:val="00BA55AB"/>
    <w:rsid w:val="00BA6477"/>
    <w:rsid w:val="00BA7122"/>
    <w:rsid w:val="00BB0B3E"/>
    <w:rsid w:val="00BB31A0"/>
    <w:rsid w:val="00BB35EA"/>
    <w:rsid w:val="00BB52C6"/>
    <w:rsid w:val="00BB6382"/>
    <w:rsid w:val="00BB6505"/>
    <w:rsid w:val="00BC30F0"/>
    <w:rsid w:val="00BC36D8"/>
    <w:rsid w:val="00BD4D1A"/>
    <w:rsid w:val="00BE3B9E"/>
    <w:rsid w:val="00BE645B"/>
    <w:rsid w:val="00BE7F68"/>
    <w:rsid w:val="00BF49DA"/>
    <w:rsid w:val="00BF6179"/>
    <w:rsid w:val="00C00D56"/>
    <w:rsid w:val="00C03414"/>
    <w:rsid w:val="00C038F5"/>
    <w:rsid w:val="00C13671"/>
    <w:rsid w:val="00C14C02"/>
    <w:rsid w:val="00C15C85"/>
    <w:rsid w:val="00C15D18"/>
    <w:rsid w:val="00C17E53"/>
    <w:rsid w:val="00C26792"/>
    <w:rsid w:val="00C270F6"/>
    <w:rsid w:val="00C27B5E"/>
    <w:rsid w:val="00C30859"/>
    <w:rsid w:val="00C32962"/>
    <w:rsid w:val="00C3397D"/>
    <w:rsid w:val="00C35974"/>
    <w:rsid w:val="00C3730B"/>
    <w:rsid w:val="00C41E66"/>
    <w:rsid w:val="00C41FB2"/>
    <w:rsid w:val="00C43C18"/>
    <w:rsid w:val="00C444D0"/>
    <w:rsid w:val="00C45FAE"/>
    <w:rsid w:val="00C477A0"/>
    <w:rsid w:val="00C5110A"/>
    <w:rsid w:val="00C52678"/>
    <w:rsid w:val="00C527E7"/>
    <w:rsid w:val="00C54898"/>
    <w:rsid w:val="00C569D0"/>
    <w:rsid w:val="00C66B67"/>
    <w:rsid w:val="00C66E91"/>
    <w:rsid w:val="00C67D3B"/>
    <w:rsid w:val="00C73615"/>
    <w:rsid w:val="00C76926"/>
    <w:rsid w:val="00C77019"/>
    <w:rsid w:val="00C82EC0"/>
    <w:rsid w:val="00C8307B"/>
    <w:rsid w:val="00C8668A"/>
    <w:rsid w:val="00C90488"/>
    <w:rsid w:val="00C931EE"/>
    <w:rsid w:val="00C94FE1"/>
    <w:rsid w:val="00C95751"/>
    <w:rsid w:val="00CA167D"/>
    <w:rsid w:val="00CA1B7B"/>
    <w:rsid w:val="00CA676F"/>
    <w:rsid w:val="00CA7BF1"/>
    <w:rsid w:val="00CB1C0C"/>
    <w:rsid w:val="00CB5226"/>
    <w:rsid w:val="00CB60A9"/>
    <w:rsid w:val="00CB7058"/>
    <w:rsid w:val="00CC2820"/>
    <w:rsid w:val="00CC2E1F"/>
    <w:rsid w:val="00CC3971"/>
    <w:rsid w:val="00CC3FB5"/>
    <w:rsid w:val="00CC633A"/>
    <w:rsid w:val="00CD009F"/>
    <w:rsid w:val="00CD096B"/>
    <w:rsid w:val="00CD1EE1"/>
    <w:rsid w:val="00CD26F6"/>
    <w:rsid w:val="00CD2ABE"/>
    <w:rsid w:val="00CE1320"/>
    <w:rsid w:val="00CE160A"/>
    <w:rsid w:val="00CE2F3F"/>
    <w:rsid w:val="00CE5A7B"/>
    <w:rsid w:val="00CF0F1A"/>
    <w:rsid w:val="00CF3C6F"/>
    <w:rsid w:val="00CF62A1"/>
    <w:rsid w:val="00D01EC7"/>
    <w:rsid w:val="00D0326C"/>
    <w:rsid w:val="00D0767B"/>
    <w:rsid w:val="00D078CD"/>
    <w:rsid w:val="00D1051E"/>
    <w:rsid w:val="00D14AD6"/>
    <w:rsid w:val="00D14C96"/>
    <w:rsid w:val="00D20510"/>
    <w:rsid w:val="00D22D70"/>
    <w:rsid w:val="00D24567"/>
    <w:rsid w:val="00D27ABC"/>
    <w:rsid w:val="00D30A43"/>
    <w:rsid w:val="00D33AE2"/>
    <w:rsid w:val="00D346E6"/>
    <w:rsid w:val="00D35875"/>
    <w:rsid w:val="00D35B84"/>
    <w:rsid w:val="00D363FB"/>
    <w:rsid w:val="00D41B69"/>
    <w:rsid w:val="00D45210"/>
    <w:rsid w:val="00D55351"/>
    <w:rsid w:val="00D557BF"/>
    <w:rsid w:val="00D623D7"/>
    <w:rsid w:val="00D62592"/>
    <w:rsid w:val="00D63138"/>
    <w:rsid w:val="00D6314A"/>
    <w:rsid w:val="00D649D4"/>
    <w:rsid w:val="00D70812"/>
    <w:rsid w:val="00D72A50"/>
    <w:rsid w:val="00D76F26"/>
    <w:rsid w:val="00D80E03"/>
    <w:rsid w:val="00D81992"/>
    <w:rsid w:val="00D831A0"/>
    <w:rsid w:val="00D84A5E"/>
    <w:rsid w:val="00D8523B"/>
    <w:rsid w:val="00D85CB2"/>
    <w:rsid w:val="00D86B94"/>
    <w:rsid w:val="00D87854"/>
    <w:rsid w:val="00D91CC3"/>
    <w:rsid w:val="00D920A4"/>
    <w:rsid w:val="00D93521"/>
    <w:rsid w:val="00D937E2"/>
    <w:rsid w:val="00D943E5"/>
    <w:rsid w:val="00D94E74"/>
    <w:rsid w:val="00D9738F"/>
    <w:rsid w:val="00D97680"/>
    <w:rsid w:val="00DA0421"/>
    <w:rsid w:val="00DA0449"/>
    <w:rsid w:val="00DA2C9B"/>
    <w:rsid w:val="00DA6F23"/>
    <w:rsid w:val="00DB0872"/>
    <w:rsid w:val="00DB08B4"/>
    <w:rsid w:val="00DB18E9"/>
    <w:rsid w:val="00DB3CF4"/>
    <w:rsid w:val="00DB6884"/>
    <w:rsid w:val="00DB7889"/>
    <w:rsid w:val="00DC0FA2"/>
    <w:rsid w:val="00DC1358"/>
    <w:rsid w:val="00DC2AD4"/>
    <w:rsid w:val="00DC59EA"/>
    <w:rsid w:val="00DC5D26"/>
    <w:rsid w:val="00DC6D61"/>
    <w:rsid w:val="00DD113F"/>
    <w:rsid w:val="00DD1553"/>
    <w:rsid w:val="00DD6707"/>
    <w:rsid w:val="00DE1CD9"/>
    <w:rsid w:val="00DE4FFA"/>
    <w:rsid w:val="00DE7837"/>
    <w:rsid w:val="00DF3BF2"/>
    <w:rsid w:val="00DF41E6"/>
    <w:rsid w:val="00DF75B0"/>
    <w:rsid w:val="00E01897"/>
    <w:rsid w:val="00E06FEA"/>
    <w:rsid w:val="00E101AA"/>
    <w:rsid w:val="00E1122C"/>
    <w:rsid w:val="00E11782"/>
    <w:rsid w:val="00E17278"/>
    <w:rsid w:val="00E20DAB"/>
    <w:rsid w:val="00E264B1"/>
    <w:rsid w:val="00E2713E"/>
    <w:rsid w:val="00E405EE"/>
    <w:rsid w:val="00E42082"/>
    <w:rsid w:val="00E4409D"/>
    <w:rsid w:val="00E5047C"/>
    <w:rsid w:val="00E5141C"/>
    <w:rsid w:val="00E51603"/>
    <w:rsid w:val="00E53129"/>
    <w:rsid w:val="00E57904"/>
    <w:rsid w:val="00E6171A"/>
    <w:rsid w:val="00E63799"/>
    <w:rsid w:val="00E66CBF"/>
    <w:rsid w:val="00E7028D"/>
    <w:rsid w:val="00E71F4A"/>
    <w:rsid w:val="00E72C8C"/>
    <w:rsid w:val="00E7346C"/>
    <w:rsid w:val="00E74224"/>
    <w:rsid w:val="00E86348"/>
    <w:rsid w:val="00E90D30"/>
    <w:rsid w:val="00E92186"/>
    <w:rsid w:val="00E924C8"/>
    <w:rsid w:val="00E94413"/>
    <w:rsid w:val="00E97A90"/>
    <w:rsid w:val="00EA1949"/>
    <w:rsid w:val="00EA1C98"/>
    <w:rsid w:val="00EA2A72"/>
    <w:rsid w:val="00EA2AD5"/>
    <w:rsid w:val="00EA6571"/>
    <w:rsid w:val="00EA7B6D"/>
    <w:rsid w:val="00EB7173"/>
    <w:rsid w:val="00EC44C1"/>
    <w:rsid w:val="00ED0427"/>
    <w:rsid w:val="00ED108E"/>
    <w:rsid w:val="00ED36DD"/>
    <w:rsid w:val="00ED5D83"/>
    <w:rsid w:val="00EE1C9F"/>
    <w:rsid w:val="00EE316E"/>
    <w:rsid w:val="00EF097D"/>
    <w:rsid w:val="00EF7B45"/>
    <w:rsid w:val="00F02A70"/>
    <w:rsid w:val="00F06EB9"/>
    <w:rsid w:val="00F07476"/>
    <w:rsid w:val="00F13161"/>
    <w:rsid w:val="00F13745"/>
    <w:rsid w:val="00F20525"/>
    <w:rsid w:val="00F20A6A"/>
    <w:rsid w:val="00F23DC7"/>
    <w:rsid w:val="00F2580F"/>
    <w:rsid w:val="00F25E4E"/>
    <w:rsid w:val="00F34C9F"/>
    <w:rsid w:val="00F35032"/>
    <w:rsid w:val="00F35EF4"/>
    <w:rsid w:val="00F36134"/>
    <w:rsid w:val="00F362F5"/>
    <w:rsid w:val="00F36AA1"/>
    <w:rsid w:val="00F40BCE"/>
    <w:rsid w:val="00F421A8"/>
    <w:rsid w:val="00F421EA"/>
    <w:rsid w:val="00F44280"/>
    <w:rsid w:val="00F44DA0"/>
    <w:rsid w:val="00F45974"/>
    <w:rsid w:val="00F45D2C"/>
    <w:rsid w:val="00F46485"/>
    <w:rsid w:val="00F53AD5"/>
    <w:rsid w:val="00F55220"/>
    <w:rsid w:val="00F56112"/>
    <w:rsid w:val="00F56615"/>
    <w:rsid w:val="00F64856"/>
    <w:rsid w:val="00F67055"/>
    <w:rsid w:val="00F678BF"/>
    <w:rsid w:val="00F704A5"/>
    <w:rsid w:val="00F738BA"/>
    <w:rsid w:val="00F74937"/>
    <w:rsid w:val="00F762D7"/>
    <w:rsid w:val="00F80DAD"/>
    <w:rsid w:val="00F83571"/>
    <w:rsid w:val="00F83CF9"/>
    <w:rsid w:val="00F86C84"/>
    <w:rsid w:val="00F86CF5"/>
    <w:rsid w:val="00F90F37"/>
    <w:rsid w:val="00F92CE4"/>
    <w:rsid w:val="00F92EE2"/>
    <w:rsid w:val="00F966F8"/>
    <w:rsid w:val="00FA04D2"/>
    <w:rsid w:val="00FA4A1E"/>
    <w:rsid w:val="00FB2163"/>
    <w:rsid w:val="00FB2E2A"/>
    <w:rsid w:val="00FC0CE4"/>
    <w:rsid w:val="00FC29DD"/>
    <w:rsid w:val="00FC389B"/>
    <w:rsid w:val="00FC56F6"/>
    <w:rsid w:val="00FC7D5E"/>
    <w:rsid w:val="00FD22F9"/>
    <w:rsid w:val="00FD25AB"/>
    <w:rsid w:val="00FD2A5A"/>
    <w:rsid w:val="00FD3620"/>
    <w:rsid w:val="00FD56F3"/>
    <w:rsid w:val="00FD5CD7"/>
    <w:rsid w:val="00FD5DA8"/>
    <w:rsid w:val="00FD637E"/>
    <w:rsid w:val="00FE15E5"/>
    <w:rsid w:val="00FE2C19"/>
    <w:rsid w:val="00FE2DD3"/>
    <w:rsid w:val="00FE427D"/>
    <w:rsid w:val="00FE703D"/>
    <w:rsid w:val="00FE70AF"/>
    <w:rsid w:val="00FF66BE"/>
    <w:rsid w:val="00FF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49CB260-34D7-4343-92E5-B77D860F0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D10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9575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7938F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D63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6372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A74E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5">
    <w:name w:val="Light Shading Accent 5"/>
    <w:basedOn w:val="NormalTablo"/>
    <w:uiPriority w:val="60"/>
    <w:rsid w:val="00A74E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AkGlgeleme-Vurgu2">
    <w:name w:val="Light Shading Accent 2"/>
    <w:basedOn w:val="NormalTablo"/>
    <w:uiPriority w:val="60"/>
    <w:rsid w:val="00A74E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AkKlavuz-Vurgu5">
    <w:name w:val="Light Grid Accent 5"/>
    <w:basedOn w:val="NormalTablo"/>
    <w:uiPriority w:val="62"/>
    <w:rsid w:val="00A74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AkGlgeleme-Vurgu1">
    <w:name w:val="Light Shading Accent 1"/>
    <w:basedOn w:val="NormalTablo"/>
    <w:uiPriority w:val="60"/>
    <w:rsid w:val="00F074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ListeParagraf">
    <w:name w:val="List Paragraph"/>
    <w:basedOn w:val="Normal"/>
    <w:uiPriority w:val="34"/>
    <w:qFormat/>
    <w:rsid w:val="00C527E7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ED108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C9575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7938F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stBilgi">
    <w:name w:val="header"/>
    <w:basedOn w:val="Normal"/>
    <w:link w:val="stBilgiChar"/>
    <w:uiPriority w:val="99"/>
    <w:unhideWhenUsed/>
    <w:rsid w:val="00810C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10C7A"/>
  </w:style>
  <w:style w:type="paragraph" w:styleId="AltBilgi">
    <w:name w:val="footer"/>
    <w:basedOn w:val="Normal"/>
    <w:link w:val="AltBilgiChar"/>
    <w:uiPriority w:val="99"/>
    <w:unhideWhenUsed/>
    <w:rsid w:val="00810C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10C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0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EA7D5A-6F0A-4C93-9CEF-1511B0ACA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6</Pages>
  <Words>668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g</cp:lastModifiedBy>
  <cp:revision>35</cp:revision>
  <cp:lastPrinted>2019-03-25T13:10:00Z</cp:lastPrinted>
  <dcterms:created xsi:type="dcterms:W3CDTF">2019-10-24T08:16:00Z</dcterms:created>
  <dcterms:modified xsi:type="dcterms:W3CDTF">2019-11-29T13:15:00Z</dcterms:modified>
</cp:coreProperties>
</file>